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4B6119" w14:textId="77777777"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14:paraId="76D8E74D" w14:textId="77777777" w:rsidR="00811C1F" w:rsidRPr="002906E9" w:rsidRDefault="00811C1F" w:rsidP="00183B40">
      <w:pPr>
        <w:pStyle w:val="Subtitle"/>
        <w:rPr>
          <w:rFonts w:asciiTheme="majorBidi" w:hAnsiTheme="majorBidi" w:cstheme="majorBidi"/>
          <w:i w:val="0"/>
        </w:rPr>
      </w:pPr>
    </w:p>
    <w:p w14:paraId="7A2E7266" w14:textId="77777777" w:rsidR="007435AE" w:rsidRPr="002906E9" w:rsidRDefault="007435AE" w:rsidP="007435AE">
      <w:pPr>
        <w:pStyle w:val="BodyText"/>
        <w:rPr>
          <w:rFonts w:asciiTheme="majorBidi" w:hAnsiTheme="majorBidi" w:cstheme="majorBidi"/>
        </w:rPr>
      </w:pPr>
    </w:p>
    <w:p w14:paraId="62E7B5F4" w14:textId="77777777" w:rsidR="00811C1F" w:rsidRPr="002906E9" w:rsidRDefault="00811C1F" w:rsidP="00183B40">
      <w:pPr>
        <w:jc w:val="center"/>
        <w:rPr>
          <w:rFonts w:asciiTheme="majorBidi" w:hAnsiTheme="majorBidi" w:cstheme="majorBidi"/>
          <w:sz w:val="28"/>
          <w:szCs w:val="28"/>
        </w:rPr>
      </w:pPr>
    </w:p>
    <w:p w14:paraId="6E3C3811"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2906E9" w:rsidRDefault="00811C1F" w:rsidP="00183B40">
      <w:pPr>
        <w:jc w:val="center"/>
        <w:rPr>
          <w:rFonts w:asciiTheme="majorBidi" w:hAnsiTheme="majorBidi" w:cstheme="majorBidi"/>
          <w:sz w:val="28"/>
          <w:szCs w:val="28"/>
        </w:rPr>
      </w:pPr>
    </w:p>
    <w:p w14:paraId="0526FD3C" w14:textId="77777777" w:rsidR="007435AE" w:rsidRPr="002906E9" w:rsidRDefault="007435AE" w:rsidP="00183B40">
      <w:pPr>
        <w:jc w:val="center"/>
        <w:rPr>
          <w:rFonts w:asciiTheme="majorBidi" w:hAnsiTheme="majorBidi" w:cstheme="majorBidi"/>
          <w:sz w:val="28"/>
          <w:szCs w:val="28"/>
        </w:rPr>
      </w:pPr>
    </w:p>
    <w:p w14:paraId="43CD8ECF" w14:textId="77777777" w:rsidR="00FF57A2" w:rsidRPr="002906E9" w:rsidRDefault="00FF57A2" w:rsidP="00183B40">
      <w:pPr>
        <w:jc w:val="center"/>
        <w:rPr>
          <w:rFonts w:asciiTheme="majorBidi" w:hAnsiTheme="majorBidi" w:cstheme="majorBidi"/>
          <w:sz w:val="28"/>
          <w:szCs w:val="28"/>
        </w:rPr>
      </w:pPr>
    </w:p>
    <w:p w14:paraId="3FEC74E4" w14:textId="77777777" w:rsidR="007435AE" w:rsidRPr="002906E9" w:rsidRDefault="007435AE" w:rsidP="00183B40">
      <w:pPr>
        <w:jc w:val="center"/>
        <w:rPr>
          <w:rFonts w:asciiTheme="majorBidi" w:hAnsiTheme="majorBidi" w:cstheme="majorBidi"/>
          <w:sz w:val="28"/>
          <w:szCs w:val="28"/>
        </w:rPr>
      </w:pPr>
    </w:p>
    <w:p w14:paraId="6D4D1290" w14:textId="77777777" w:rsidR="00811C1F" w:rsidRPr="002906E9" w:rsidRDefault="00811C1F" w:rsidP="00183B40">
      <w:pPr>
        <w:jc w:val="center"/>
        <w:rPr>
          <w:rFonts w:asciiTheme="majorBidi" w:hAnsiTheme="majorBidi" w:cstheme="majorBidi"/>
          <w:sz w:val="28"/>
          <w:szCs w:val="28"/>
        </w:rPr>
      </w:pPr>
    </w:p>
    <w:p w14:paraId="40CDFFF2" w14:textId="205055C1" w:rsidR="00862DE7" w:rsidRPr="002906E9" w:rsidRDefault="00555B7B" w:rsidP="00A1376C">
      <w:pPr>
        <w:pStyle w:val="Title"/>
        <w:rPr>
          <w:rFonts w:asciiTheme="majorBidi" w:hAnsiTheme="majorBidi" w:cstheme="majorBidi"/>
          <w:sz w:val="28"/>
          <w:szCs w:val="28"/>
        </w:rPr>
      </w:pPr>
      <w:r>
        <w:rPr>
          <w:rFonts w:asciiTheme="majorBidi" w:hAnsiTheme="majorBidi" w:cstheme="majorBidi"/>
          <w:sz w:val="28"/>
          <w:szCs w:val="28"/>
        </w:rPr>
        <w:t>Lab Exercise</w:t>
      </w:r>
      <w:r w:rsidR="00E23268" w:rsidRPr="002906E9">
        <w:rPr>
          <w:rFonts w:asciiTheme="majorBidi" w:hAnsiTheme="majorBidi" w:cstheme="majorBidi"/>
          <w:sz w:val="28"/>
          <w:szCs w:val="28"/>
        </w:rPr>
        <w:t xml:space="preserve"> 0</w:t>
      </w:r>
      <w:r w:rsidR="00DC210C">
        <w:rPr>
          <w:rFonts w:asciiTheme="majorBidi" w:hAnsiTheme="majorBidi" w:cstheme="majorBidi"/>
          <w:sz w:val="28"/>
          <w:szCs w:val="28"/>
        </w:rPr>
        <w:t>8</w:t>
      </w:r>
      <w:bookmarkStart w:id="0" w:name="_GoBack"/>
      <w:bookmarkEnd w:id="0"/>
    </w:p>
    <w:p w14:paraId="39E0B477" w14:textId="5926E600" w:rsidR="00811C1F" w:rsidRPr="002906E9" w:rsidRDefault="0026195D" w:rsidP="00862DE7">
      <w:pPr>
        <w:pStyle w:val="Title"/>
        <w:rPr>
          <w:rFonts w:asciiTheme="majorBidi" w:hAnsiTheme="majorBidi" w:cstheme="majorBidi"/>
          <w:sz w:val="28"/>
          <w:szCs w:val="28"/>
        </w:rPr>
      </w:pPr>
      <w:r>
        <w:rPr>
          <w:rFonts w:asciiTheme="majorBidi" w:hAnsiTheme="majorBidi" w:cstheme="majorBidi"/>
          <w:sz w:val="28"/>
          <w:szCs w:val="28"/>
        </w:rPr>
        <w:t>AL2002</w:t>
      </w:r>
      <w:r w:rsidR="007A4CE3" w:rsidRPr="002906E9">
        <w:rPr>
          <w:rFonts w:asciiTheme="majorBidi" w:hAnsiTheme="majorBidi" w:cstheme="majorBidi"/>
          <w:sz w:val="28"/>
          <w:szCs w:val="28"/>
        </w:rPr>
        <w:t>-Artificial Intelligence Lab</w:t>
      </w:r>
    </w:p>
    <w:p w14:paraId="7C7812FE" w14:textId="77777777" w:rsidR="007435AE" w:rsidRPr="002906E9" w:rsidRDefault="007435AE" w:rsidP="007435AE">
      <w:pPr>
        <w:pStyle w:val="Subtitle"/>
        <w:rPr>
          <w:rFonts w:asciiTheme="majorBidi" w:hAnsiTheme="majorBidi" w:cstheme="majorBidi"/>
          <w:i w:val="0"/>
        </w:rPr>
      </w:pPr>
    </w:p>
    <w:p w14:paraId="257D8B58" w14:textId="77777777" w:rsidR="007435AE" w:rsidRPr="002906E9" w:rsidRDefault="007435AE" w:rsidP="007435AE">
      <w:pPr>
        <w:pStyle w:val="BodyText"/>
        <w:rPr>
          <w:rFonts w:asciiTheme="majorBidi" w:hAnsiTheme="majorBidi" w:cstheme="majorBidi"/>
        </w:rPr>
      </w:pPr>
    </w:p>
    <w:p w14:paraId="5C576631" w14:textId="77777777" w:rsidR="00811C1F" w:rsidRPr="002906E9" w:rsidRDefault="00811C1F" w:rsidP="00183B40">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8E72BF" w:rsidRPr="002906E9" w14:paraId="00E35506" w14:textId="77777777" w:rsidTr="00982900">
        <w:trPr>
          <w:trHeight w:val="372"/>
        </w:trPr>
        <w:tc>
          <w:tcPr>
            <w:tcW w:w="3652" w:type="dxa"/>
            <w:tcBorders>
              <w:top w:val="single" w:sz="1" w:space="0" w:color="000000"/>
              <w:left w:val="single" w:sz="1" w:space="0" w:color="000000"/>
              <w:bottom w:val="single" w:sz="1" w:space="0" w:color="000000"/>
            </w:tcBorders>
            <w:shd w:val="clear" w:color="auto" w:fill="auto"/>
          </w:tcPr>
          <w:p w14:paraId="3BCEF906" w14:textId="77777777" w:rsidR="008E72BF" w:rsidRPr="002906E9" w:rsidRDefault="008E72BF" w:rsidP="0098290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0E342104" w14:textId="77777777" w:rsidR="008E72BF" w:rsidRPr="002906E9" w:rsidRDefault="008E72BF" w:rsidP="00982900">
            <w:pPr>
              <w:pStyle w:val="TableContents"/>
              <w:snapToGrid w:val="0"/>
              <w:jc w:val="center"/>
              <w:rPr>
                <w:rFonts w:asciiTheme="majorBidi" w:hAnsiTheme="majorBidi" w:cstheme="majorBidi"/>
                <w:sz w:val="28"/>
                <w:szCs w:val="28"/>
              </w:rPr>
            </w:pPr>
            <w:r w:rsidRPr="00510544">
              <w:rPr>
                <w:rFonts w:asciiTheme="majorBidi" w:hAnsiTheme="majorBidi" w:cstheme="majorBidi"/>
                <w:sz w:val="28"/>
                <w:szCs w:val="28"/>
              </w:rPr>
              <w:t>Dr</w:t>
            </w:r>
            <w:r>
              <w:rPr>
                <w:rFonts w:asciiTheme="majorBidi" w:hAnsiTheme="majorBidi" w:cstheme="majorBidi"/>
                <w:sz w:val="28"/>
                <w:szCs w:val="28"/>
              </w:rPr>
              <w:t xml:space="preserve">. </w:t>
            </w:r>
            <w:proofErr w:type="spellStart"/>
            <w:r>
              <w:rPr>
                <w:rFonts w:asciiTheme="majorBidi" w:hAnsiTheme="majorBidi" w:cstheme="majorBidi"/>
                <w:sz w:val="28"/>
                <w:szCs w:val="28"/>
              </w:rPr>
              <w:t>Hajra</w:t>
            </w:r>
            <w:proofErr w:type="spellEnd"/>
            <w:r>
              <w:rPr>
                <w:rFonts w:asciiTheme="majorBidi" w:hAnsiTheme="majorBidi" w:cstheme="majorBidi"/>
                <w:sz w:val="28"/>
                <w:szCs w:val="28"/>
              </w:rPr>
              <w:t xml:space="preserve"> </w:t>
            </w:r>
            <w:proofErr w:type="spellStart"/>
            <w:r>
              <w:rPr>
                <w:rFonts w:asciiTheme="majorBidi" w:hAnsiTheme="majorBidi" w:cstheme="majorBidi"/>
                <w:sz w:val="28"/>
                <w:szCs w:val="28"/>
              </w:rPr>
              <w:t>Waheed</w:t>
            </w:r>
            <w:proofErr w:type="spellEnd"/>
          </w:p>
        </w:tc>
      </w:tr>
      <w:tr w:rsidR="008E72BF" w:rsidRPr="002906E9" w14:paraId="28182ABA" w14:textId="77777777" w:rsidTr="00982900">
        <w:trPr>
          <w:trHeight w:val="730"/>
        </w:trPr>
        <w:tc>
          <w:tcPr>
            <w:tcW w:w="3652" w:type="dxa"/>
            <w:tcBorders>
              <w:left w:val="single" w:sz="1" w:space="0" w:color="000000"/>
              <w:bottom w:val="single" w:sz="1" w:space="0" w:color="000000"/>
            </w:tcBorders>
            <w:shd w:val="clear" w:color="auto" w:fill="auto"/>
          </w:tcPr>
          <w:p w14:paraId="2C416DFE" w14:textId="77777777" w:rsidR="008E72BF" w:rsidRPr="002906E9" w:rsidRDefault="008E72BF" w:rsidP="0098290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Lab Instructor (s)</w:t>
            </w:r>
          </w:p>
        </w:tc>
        <w:tc>
          <w:tcPr>
            <w:tcW w:w="3367" w:type="dxa"/>
            <w:tcBorders>
              <w:left w:val="single" w:sz="1" w:space="0" w:color="000000"/>
              <w:bottom w:val="single" w:sz="1" w:space="0" w:color="000000"/>
              <w:right w:val="single" w:sz="1" w:space="0" w:color="000000"/>
            </w:tcBorders>
            <w:shd w:val="clear" w:color="auto" w:fill="auto"/>
          </w:tcPr>
          <w:p w14:paraId="6525868F" w14:textId="77777777" w:rsidR="008E72BF" w:rsidRPr="002906E9" w:rsidRDefault="008E72BF" w:rsidP="0098290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 xml:space="preserve">Hamza </w:t>
            </w:r>
            <w:proofErr w:type="spellStart"/>
            <w:r>
              <w:rPr>
                <w:rFonts w:asciiTheme="majorBidi" w:hAnsiTheme="majorBidi" w:cstheme="majorBidi"/>
                <w:sz w:val="28"/>
                <w:szCs w:val="28"/>
              </w:rPr>
              <w:t>Ayub</w:t>
            </w:r>
            <w:proofErr w:type="spellEnd"/>
          </w:p>
          <w:p w14:paraId="6BA806C2" w14:textId="77777777" w:rsidR="008E72BF" w:rsidRPr="002906E9" w:rsidRDefault="008E72BF" w:rsidP="0098290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Muhammad Ahmed</w:t>
            </w:r>
          </w:p>
        </w:tc>
      </w:tr>
      <w:tr w:rsidR="008E72BF" w:rsidRPr="002906E9" w14:paraId="1ECD775F" w14:textId="77777777" w:rsidTr="00982900">
        <w:trPr>
          <w:trHeight w:val="372"/>
        </w:trPr>
        <w:tc>
          <w:tcPr>
            <w:tcW w:w="3652" w:type="dxa"/>
            <w:tcBorders>
              <w:left w:val="single" w:sz="1" w:space="0" w:color="000000"/>
              <w:bottom w:val="single" w:sz="1" w:space="0" w:color="000000"/>
            </w:tcBorders>
            <w:shd w:val="clear" w:color="auto" w:fill="auto"/>
          </w:tcPr>
          <w:p w14:paraId="422BEAED" w14:textId="77777777" w:rsidR="008E72BF" w:rsidRPr="002906E9" w:rsidRDefault="008E72BF" w:rsidP="0098290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ction</w:t>
            </w:r>
            <w:r>
              <w:rPr>
                <w:rFonts w:asciiTheme="majorBidi" w:hAnsiTheme="majorBidi" w:cstheme="majorBidi"/>
                <w:sz w:val="28"/>
                <w:szCs w:val="28"/>
              </w:rPr>
              <w:t>s</w:t>
            </w:r>
          </w:p>
        </w:tc>
        <w:tc>
          <w:tcPr>
            <w:tcW w:w="3367" w:type="dxa"/>
            <w:tcBorders>
              <w:left w:val="single" w:sz="1" w:space="0" w:color="000000"/>
              <w:bottom w:val="single" w:sz="1" w:space="0" w:color="000000"/>
              <w:right w:val="single" w:sz="1" w:space="0" w:color="000000"/>
            </w:tcBorders>
            <w:shd w:val="clear" w:color="auto" w:fill="auto"/>
          </w:tcPr>
          <w:p w14:paraId="29E05945" w14:textId="77777777" w:rsidR="008E72BF" w:rsidRPr="00A65522" w:rsidRDefault="008E72BF" w:rsidP="00982900">
            <w:pPr>
              <w:pStyle w:val="TableContents"/>
              <w:snapToGrid w:val="0"/>
              <w:jc w:val="center"/>
              <w:rPr>
                <w:rFonts w:cs="Times New Roman"/>
                <w:sz w:val="28"/>
                <w:szCs w:val="28"/>
              </w:rPr>
            </w:pPr>
            <w:r>
              <w:rPr>
                <w:rFonts w:eastAsia="SimSun" w:cs="Times New Roman"/>
                <w:sz w:val="28"/>
                <w:szCs w:val="28"/>
                <w:shd w:val="clear" w:color="auto" w:fill="FFFFFF"/>
              </w:rPr>
              <w:t xml:space="preserve">B1 - </w:t>
            </w:r>
            <w:r w:rsidRPr="00A65522">
              <w:rPr>
                <w:rFonts w:eastAsia="SimSun" w:cs="Times New Roman"/>
                <w:sz w:val="28"/>
                <w:szCs w:val="28"/>
                <w:shd w:val="clear" w:color="auto" w:fill="FFFFFF"/>
              </w:rPr>
              <w:t>B2</w:t>
            </w:r>
          </w:p>
        </w:tc>
      </w:tr>
      <w:tr w:rsidR="008E72BF" w:rsidRPr="002906E9" w14:paraId="3F3151CC" w14:textId="77777777" w:rsidTr="00982900">
        <w:trPr>
          <w:trHeight w:val="358"/>
        </w:trPr>
        <w:tc>
          <w:tcPr>
            <w:tcW w:w="3652" w:type="dxa"/>
            <w:tcBorders>
              <w:left w:val="single" w:sz="1" w:space="0" w:color="000000"/>
              <w:bottom w:val="single" w:sz="1" w:space="0" w:color="000000"/>
            </w:tcBorders>
            <w:shd w:val="clear" w:color="auto" w:fill="auto"/>
          </w:tcPr>
          <w:p w14:paraId="4B69400B" w14:textId="77777777" w:rsidR="008E72BF" w:rsidRPr="002906E9" w:rsidRDefault="008E72BF" w:rsidP="0098290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1FCAB93E" w14:textId="77777777" w:rsidR="008E72BF" w:rsidRPr="002906E9" w:rsidRDefault="008E72BF" w:rsidP="0098290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Spring 2023</w:t>
            </w:r>
          </w:p>
        </w:tc>
      </w:tr>
    </w:tbl>
    <w:p w14:paraId="768DECDA" w14:textId="77777777" w:rsidR="00811C1F" w:rsidRPr="002906E9" w:rsidRDefault="00AF0B4C" w:rsidP="00183B40">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14:paraId="3DC45D6F" w14:textId="77777777" w:rsidR="00811C1F" w:rsidRPr="002906E9" w:rsidRDefault="00811C1F" w:rsidP="00183B40">
      <w:pPr>
        <w:jc w:val="center"/>
        <w:rPr>
          <w:rFonts w:asciiTheme="majorBidi" w:hAnsiTheme="majorBidi" w:cstheme="majorBidi"/>
          <w:sz w:val="28"/>
          <w:szCs w:val="28"/>
        </w:rPr>
      </w:pPr>
    </w:p>
    <w:p w14:paraId="31413714" w14:textId="77777777" w:rsidR="007435AE" w:rsidRPr="002906E9" w:rsidRDefault="007435AE" w:rsidP="00183B40">
      <w:pPr>
        <w:jc w:val="center"/>
        <w:rPr>
          <w:rFonts w:asciiTheme="majorBidi" w:hAnsiTheme="majorBidi" w:cstheme="majorBidi"/>
          <w:sz w:val="28"/>
          <w:szCs w:val="28"/>
        </w:rPr>
      </w:pPr>
    </w:p>
    <w:p w14:paraId="2DEAC63F" w14:textId="77777777" w:rsidR="007435AE" w:rsidRPr="002906E9" w:rsidRDefault="007435AE" w:rsidP="00183B40">
      <w:pPr>
        <w:jc w:val="center"/>
        <w:rPr>
          <w:rFonts w:asciiTheme="majorBidi" w:hAnsiTheme="majorBidi" w:cstheme="majorBidi"/>
          <w:sz w:val="28"/>
          <w:szCs w:val="28"/>
        </w:rPr>
      </w:pPr>
    </w:p>
    <w:p w14:paraId="22C41968" w14:textId="77777777" w:rsidR="007435AE" w:rsidRPr="002906E9" w:rsidRDefault="007435AE" w:rsidP="00183B40">
      <w:pPr>
        <w:jc w:val="center"/>
        <w:rPr>
          <w:rFonts w:asciiTheme="majorBidi" w:hAnsiTheme="majorBidi" w:cstheme="majorBidi"/>
          <w:sz w:val="28"/>
          <w:szCs w:val="28"/>
        </w:rPr>
      </w:pPr>
    </w:p>
    <w:p w14:paraId="6593829D" w14:textId="1D2BC801" w:rsidR="00F55F15" w:rsidRPr="002906E9" w:rsidRDefault="00F55F15" w:rsidP="00D24A8B">
      <w:pPr>
        <w:rPr>
          <w:rFonts w:asciiTheme="majorBidi" w:hAnsiTheme="majorBidi" w:cstheme="majorBidi"/>
          <w:sz w:val="28"/>
          <w:szCs w:val="28"/>
        </w:rPr>
      </w:pPr>
    </w:p>
    <w:p w14:paraId="6706B279"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Department of Computer Science</w:t>
      </w:r>
    </w:p>
    <w:p w14:paraId="06F9CC50"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p>
    <w:bookmarkStart w:id="1" w:name="_Toc347663493" w:displacedByCustomXml="next"/>
    <w:bookmarkStart w:id="2" w:name="_Toc379397258" w:displacedByCustomXml="next"/>
    <w:sdt>
      <w:sdtPr>
        <w:rPr>
          <w:rFonts w:asciiTheme="majorBidi" w:eastAsia="DejaVu Sans" w:hAnsiTheme="majorBidi" w:cs="DejaVu Sans"/>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Pr="002906E9" w:rsidRDefault="00F55F15">
          <w:pPr>
            <w:pStyle w:val="TOCHeading"/>
            <w:rPr>
              <w:rFonts w:asciiTheme="majorBidi" w:hAnsiTheme="majorBidi"/>
            </w:rPr>
          </w:pPr>
          <w:r w:rsidRPr="002906E9">
            <w:rPr>
              <w:rFonts w:asciiTheme="majorBidi" w:hAnsiTheme="majorBidi"/>
            </w:rPr>
            <w:t>Table of Contents</w:t>
          </w:r>
        </w:p>
        <w:p w14:paraId="576A1E7E" w14:textId="77777777" w:rsidR="0070531A"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2906E9">
            <w:rPr>
              <w:rFonts w:asciiTheme="majorBidi" w:hAnsiTheme="majorBidi" w:cstheme="majorBidi"/>
            </w:rPr>
            <w:fldChar w:fldCharType="begin"/>
          </w:r>
          <w:r w:rsidRPr="002906E9">
            <w:rPr>
              <w:rFonts w:asciiTheme="majorBidi" w:hAnsiTheme="majorBidi" w:cstheme="majorBidi"/>
            </w:rPr>
            <w:instrText xml:space="preserve"> TOC \o "1-3" \h \z \u </w:instrText>
          </w:r>
          <w:r w:rsidRPr="002906E9">
            <w:rPr>
              <w:rFonts w:asciiTheme="majorBidi" w:hAnsiTheme="majorBidi" w:cstheme="majorBidi"/>
            </w:rPr>
            <w:fldChar w:fldCharType="separate"/>
          </w:r>
          <w:hyperlink w:anchor="_Toc69063793" w:history="1">
            <w:r w:rsidR="0070531A" w:rsidRPr="007A0012">
              <w:rPr>
                <w:rStyle w:val="Hyperlink"/>
                <w:rFonts w:cs="Times New Roman"/>
                <w:noProof/>
              </w:rPr>
              <w:t>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Objectives</w:t>
            </w:r>
            <w:r w:rsidR="0070531A">
              <w:rPr>
                <w:noProof/>
                <w:webHidden/>
              </w:rPr>
              <w:tab/>
            </w:r>
            <w:r w:rsidR="0070531A">
              <w:rPr>
                <w:noProof/>
                <w:webHidden/>
              </w:rPr>
              <w:fldChar w:fldCharType="begin"/>
            </w:r>
            <w:r w:rsidR="0070531A">
              <w:rPr>
                <w:noProof/>
                <w:webHidden/>
              </w:rPr>
              <w:instrText xml:space="preserve"> PAGEREF _Toc69063793 \h </w:instrText>
            </w:r>
            <w:r w:rsidR="0070531A">
              <w:rPr>
                <w:noProof/>
                <w:webHidden/>
              </w:rPr>
            </w:r>
            <w:r w:rsidR="0070531A">
              <w:rPr>
                <w:noProof/>
                <w:webHidden/>
              </w:rPr>
              <w:fldChar w:fldCharType="separate"/>
            </w:r>
            <w:r w:rsidR="0070531A">
              <w:rPr>
                <w:noProof/>
                <w:webHidden/>
              </w:rPr>
              <w:t>3</w:t>
            </w:r>
            <w:r w:rsidR="0070531A">
              <w:rPr>
                <w:noProof/>
                <w:webHidden/>
              </w:rPr>
              <w:fldChar w:fldCharType="end"/>
            </w:r>
          </w:hyperlink>
        </w:p>
        <w:p w14:paraId="1D20B193" w14:textId="77777777" w:rsidR="0070531A" w:rsidRDefault="00135EB4">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063794" w:history="1">
            <w:r w:rsidR="0070531A" w:rsidRPr="007A0012">
              <w:rPr>
                <w:rStyle w:val="Hyperlink"/>
                <w:rFonts w:asciiTheme="majorBidi" w:hAnsiTheme="majorBidi"/>
                <w:noProof/>
              </w:rPr>
              <w:t>2</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Task Distribution</w:t>
            </w:r>
            <w:r w:rsidR="0070531A">
              <w:rPr>
                <w:noProof/>
                <w:webHidden/>
              </w:rPr>
              <w:tab/>
            </w:r>
            <w:r w:rsidR="0070531A">
              <w:rPr>
                <w:noProof/>
                <w:webHidden/>
              </w:rPr>
              <w:fldChar w:fldCharType="begin"/>
            </w:r>
            <w:r w:rsidR="0070531A">
              <w:rPr>
                <w:noProof/>
                <w:webHidden/>
              </w:rPr>
              <w:instrText xml:space="preserve"> PAGEREF _Toc69063794 \h </w:instrText>
            </w:r>
            <w:r w:rsidR="0070531A">
              <w:rPr>
                <w:noProof/>
                <w:webHidden/>
              </w:rPr>
            </w:r>
            <w:r w:rsidR="0070531A">
              <w:rPr>
                <w:noProof/>
                <w:webHidden/>
              </w:rPr>
              <w:fldChar w:fldCharType="separate"/>
            </w:r>
            <w:r w:rsidR="0070531A">
              <w:rPr>
                <w:noProof/>
                <w:webHidden/>
              </w:rPr>
              <w:t>3</w:t>
            </w:r>
            <w:r w:rsidR="0070531A">
              <w:rPr>
                <w:noProof/>
                <w:webHidden/>
              </w:rPr>
              <w:fldChar w:fldCharType="end"/>
            </w:r>
          </w:hyperlink>
        </w:p>
        <w:p w14:paraId="0A4927CD" w14:textId="77777777" w:rsidR="0070531A" w:rsidRDefault="00135EB4">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063795" w:history="1">
            <w:r w:rsidR="0070531A" w:rsidRPr="007A0012">
              <w:rPr>
                <w:rStyle w:val="Hyperlink"/>
                <w:rFonts w:asciiTheme="majorBidi" w:hAnsiTheme="majorBidi"/>
                <w:noProof/>
              </w:rPr>
              <w:t>3</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Exploratory Data Analysis</w:t>
            </w:r>
            <w:r w:rsidR="0070531A">
              <w:rPr>
                <w:noProof/>
                <w:webHidden/>
              </w:rPr>
              <w:tab/>
            </w:r>
            <w:r w:rsidR="0070531A">
              <w:rPr>
                <w:noProof/>
                <w:webHidden/>
              </w:rPr>
              <w:fldChar w:fldCharType="begin"/>
            </w:r>
            <w:r w:rsidR="0070531A">
              <w:rPr>
                <w:noProof/>
                <w:webHidden/>
              </w:rPr>
              <w:instrText xml:space="preserve"> PAGEREF _Toc69063795 \h </w:instrText>
            </w:r>
            <w:r w:rsidR="0070531A">
              <w:rPr>
                <w:noProof/>
                <w:webHidden/>
              </w:rPr>
            </w:r>
            <w:r w:rsidR="0070531A">
              <w:rPr>
                <w:noProof/>
                <w:webHidden/>
              </w:rPr>
              <w:fldChar w:fldCharType="separate"/>
            </w:r>
            <w:r w:rsidR="0070531A">
              <w:rPr>
                <w:noProof/>
                <w:webHidden/>
              </w:rPr>
              <w:t>3</w:t>
            </w:r>
            <w:r w:rsidR="0070531A">
              <w:rPr>
                <w:noProof/>
                <w:webHidden/>
              </w:rPr>
              <w:fldChar w:fldCharType="end"/>
            </w:r>
          </w:hyperlink>
        </w:p>
        <w:p w14:paraId="33889D52" w14:textId="77777777" w:rsidR="0070531A" w:rsidRDefault="00135EB4">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063796" w:history="1">
            <w:r w:rsidR="0070531A" w:rsidRPr="007A0012">
              <w:rPr>
                <w:rStyle w:val="Hyperlink"/>
                <w:rFonts w:cs="Times New Roman"/>
                <w:noProof/>
              </w:rPr>
              <w:t>3.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Significance of EDA</w:t>
            </w:r>
            <w:r w:rsidR="0070531A">
              <w:rPr>
                <w:noProof/>
                <w:webHidden/>
              </w:rPr>
              <w:tab/>
            </w:r>
            <w:r w:rsidR="0070531A">
              <w:rPr>
                <w:noProof/>
                <w:webHidden/>
              </w:rPr>
              <w:fldChar w:fldCharType="begin"/>
            </w:r>
            <w:r w:rsidR="0070531A">
              <w:rPr>
                <w:noProof/>
                <w:webHidden/>
              </w:rPr>
              <w:instrText xml:space="preserve"> PAGEREF _Toc69063796 \h </w:instrText>
            </w:r>
            <w:r w:rsidR="0070531A">
              <w:rPr>
                <w:noProof/>
                <w:webHidden/>
              </w:rPr>
            </w:r>
            <w:r w:rsidR="0070531A">
              <w:rPr>
                <w:noProof/>
                <w:webHidden/>
              </w:rPr>
              <w:fldChar w:fldCharType="separate"/>
            </w:r>
            <w:r w:rsidR="0070531A">
              <w:rPr>
                <w:noProof/>
                <w:webHidden/>
              </w:rPr>
              <w:t>3</w:t>
            </w:r>
            <w:r w:rsidR="0070531A">
              <w:rPr>
                <w:noProof/>
                <w:webHidden/>
              </w:rPr>
              <w:fldChar w:fldCharType="end"/>
            </w:r>
          </w:hyperlink>
        </w:p>
        <w:p w14:paraId="1B080EF6" w14:textId="77777777" w:rsidR="0070531A" w:rsidRDefault="00135EB4">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063797" w:history="1">
            <w:r w:rsidR="0070531A" w:rsidRPr="007A0012">
              <w:rPr>
                <w:rStyle w:val="Hyperlink"/>
                <w:rFonts w:cs="Times New Roman"/>
                <w:noProof/>
              </w:rPr>
              <w:t>3.2</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Properties of Attributes in a dataset</w:t>
            </w:r>
            <w:r w:rsidR="0070531A">
              <w:rPr>
                <w:noProof/>
                <w:webHidden/>
              </w:rPr>
              <w:tab/>
            </w:r>
            <w:r w:rsidR="0070531A">
              <w:rPr>
                <w:noProof/>
                <w:webHidden/>
              </w:rPr>
              <w:fldChar w:fldCharType="begin"/>
            </w:r>
            <w:r w:rsidR="0070531A">
              <w:rPr>
                <w:noProof/>
                <w:webHidden/>
              </w:rPr>
              <w:instrText xml:space="preserve"> PAGEREF _Toc69063797 \h </w:instrText>
            </w:r>
            <w:r w:rsidR="0070531A">
              <w:rPr>
                <w:noProof/>
                <w:webHidden/>
              </w:rPr>
            </w:r>
            <w:r w:rsidR="0070531A">
              <w:rPr>
                <w:noProof/>
                <w:webHidden/>
              </w:rPr>
              <w:fldChar w:fldCharType="separate"/>
            </w:r>
            <w:r w:rsidR="0070531A">
              <w:rPr>
                <w:noProof/>
                <w:webHidden/>
              </w:rPr>
              <w:t>4</w:t>
            </w:r>
            <w:r w:rsidR="0070531A">
              <w:rPr>
                <w:noProof/>
                <w:webHidden/>
              </w:rPr>
              <w:fldChar w:fldCharType="end"/>
            </w:r>
          </w:hyperlink>
        </w:p>
        <w:p w14:paraId="1F32A160" w14:textId="77777777" w:rsidR="0070531A" w:rsidRDefault="00135EB4">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798" w:history="1">
            <w:r w:rsidR="0070531A" w:rsidRPr="007A0012">
              <w:rPr>
                <w:rStyle w:val="Hyperlink"/>
                <w:rFonts w:cs="Times New Roman"/>
                <w:noProof/>
              </w:rPr>
              <w:t>3.2.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Missing Values</w:t>
            </w:r>
            <w:r w:rsidR="0070531A">
              <w:rPr>
                <w:noProof/>
                <w:webHidden/>
              </w:rPr>
              <w:tab/>
            </w:r>
            <w:r w:rsidR="0070531A">
              <w:rPr>
                <w:noProof/>
                <w:webHidden/>
              </w:rPr>
              <w:fldChar w:fldCharType="begin"/>
            </w:r>
            <w:r w:rsidR="0070531A">
              <w:rPr>
                <w:noProof/>
                <w:webHidden/>
              </w:rPr>
              <w:instrText xml:space="preserve"> PAGEREF _Toc69063798 \h </w:instrText>
            </w:r>
            <w:r w:rsidR="0070531A">
              <w:rPr>
                <w:noProof/>
                <w:webHidden/>
              </w:rPr>
            </w:r>
            <w:r w:rsidR="0070531A">
              <w:rPr>
                <w:noProof/>
                <w:webHidden/>
              </w:rPr>
              <w:fldChar w:fldCharType="separate"/>
            </w:r>
            <w:r w:rsidR="0070531A">
              <w:rPr>
                <w:noProof/>
                <w:webHidden/>
              </w:rPr>
              <w:t>4</w:t>
            </w:r>
            <w:r w:rsidR="0070531A">
              <w:rPr>
                <w:noProof/>
                <w:webHidden/>
              </w:rPr>
              <w:fldChar w:fldCharType="end"/>
            </w:r>
          </w:hyperlink>
        </w:p>
        <w:p w14:paraId="7465A794" w14:textId="77777777" w:rsidR="0070531A" w:rsidRDefault="00135EB4">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799" w:history="1">
            <w:r w:rsidR="0070531A" w:rsidRPr="007A0012">
              <w:rPr>
                <w:rStyle w:val="Hyperlink"/>
                <w:rFonts w:cs="Times New Roman"/>
                <w:noProof/>
              </w:rPr>
              <w:t>3.2.2</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Outliers</w:t>
            </w:r>
            <w:r w:rsidR="0070531A">
              <w:rPr>
                <w:noProof/>
                <w:webHidden/>
              </w:rPr>
              <w:tab/>
            </w:r>
            <w:r w:rsidR="0070531A">
              <w:rPr>
                <w:noProof/>
                <w:webHidden/>
              </w:rPr>
              <w:fldChar w:fldCharType="begin"/>
            </w:r>
            <w:r w:rsidR="0070531A">
              <w:rPr>
                <w:noProof/>
                <w:webHidden/>
              </w:rPr>
              <w:instrText xml:space="preserve"> PAGEREF _Toc69063799 \h </w:instrText>
            </w:r>
            <w:r w:rsidR="0070531A">
              <w:rPr>
                <w:noProof/>
                <w:webHidden/>
              </w:rPr>
            </w:r>
            <w:r w:rsidR="0070531A">
              <w:rPr>
                <w:noProof/>
                <w:webHidden/>
              </w:rPr>
              <w:fldChar w:fldCharType="separate"/>
            </w:r>
            <w:r w:rsidR="0070531A">
              <w:rPr>
                <w:noProof/>
                <w:webHidden/>
              </w:rPr>
              <w:t>4</w:t>
            </w:r>
            <w:r w:rsidR="0070531A">
              <w:rPr>
                <w:noProof/>
                <w:webHidden/>
              </w:rPr>
              <w:fldChar w:fldCharType="end"/>
            </w:r>
          </w:hyperlink>
        </w:p>
        <w:p w14:paraId="7ADAD272" w14:textId="77777777" w:rsidR="0070531A" w:rsidRDefault="00135EB4">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063800" w:history="1">
            <w:r w:rsidR="0070531A" w:rsidRPr="007A0012">
              <w:rPr>
                <w:rStyle w:val="Hyperlink"/>
                <w:rFonts w:cs="Times New Roman"/>
                <w:noProof/>
              </w:rPr>
              <w:t>3.3</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Basic Steps</w:t>
            </w:r>
            <w:r w:rsidR="0070531A">
              <w:rPr>
                <w:noProof/>
                <w:webHidden/>
              </w:rPr>
              <w:tab/>
            </w:r>
            <w:r w:rsidR="0070531A">
              <w:rPr>
                <w:noProof/>
                <w:webHidden/>
              </w:rPr>
              <w:fldChar w:fldCharType="begin"/>
            </w:r>
            <w:r w:rsidR="0070531A">
              <w:rPr>
                <w:noProof/>
                <w:webHidden/>
              </w:rPr>
              <w:instrText xml:space="preserve"> PAGEREF _Toc69063800 \h </w:instrText>
            </w:r>
            <w:r w:rsidR="0070531A">
              <w:rPr>
                <w:noProof/>
                <w:webHidden/>
              </w:rPr>
            </w:r>
            <w:r w:rsidR="0070531A">
              <w:rPr>
                <w:noProof/>
                <w:webHidden/>
              </w:rPr>
              <w:fldChar w:fldCharType="separate"/>
            </w:r>
            <w:r w:rsidR="0070531A">
              <w:rPr>
                <w:noProof/>
                <w:webHidden/>
              </w:rPr>
              <w:t>4</w:t>
            </w:r>
            <w:r w:rsidR="0070531A">
              <w:rPr>
                <w:noProof/>
                <w:webHidden/>
              </w:rPr>
              <w:fldChar w:fldCharType="end"/>
            </w:r>
          </w:hyperlink>
        </w:p>
        <w:p w14:paraId="37C85F05" w14:textId="77777777" w:rsidR="0070531A" w:rsidRDefault="00135EB4">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801" w:history="1">
            <w:r w:rsidR="0070531A" w:rsidRPr="007A0012">
              <w:rPr>
                <w:rStyle w:val="Hyperlink"/>
                <w:rFonts w:eastAsia="Times New Roman" w:cs="Times New Roman"/>
                <w:noProof/>
              </w:rPr>
              <w:t>3.3.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eastAsia="Times New Roman" w:cs="Times New Roman"/>
                <w:noProof/>
              </w:rPr>
              <w:t>Variable Identification</w:t>
            </w:r>
            <w:r w:rsidR="0070531A">
              <w:rPr>
                <w:noProof/>
                <w:webHidden/>
              </w:rPr>
              <w:tab/>
            </w:r>
            <w:r w:rsidR="0070531A">
              <w:rPr>
                <w:noProof/>
                <w:webHidden/>
              </w:rPr>
              <w:fldChar w:fldCharType="begin"/>
            </w:r>
            <w:r w:rsidR="0070531A">
              <w:rPr>
                <w:noProof/>
                <w:webHidden/>
              </w:rPr>
              <w:instrText xml:space="preserve"> PAGEREF _Toc69063801 \h </w:instrText>
            </w:r>
            <w:r w:rsidR="0070531A">
              <w:rPr>
                <w:noProof/>
                <w:webHidden/>
              </w:rPr>
            </w:r>
            <w:r w:rsidR="0070531A">
              <w:rPr>
                <w:noProof/>
                <w:webHidden/>
              </w:rPr>
              <w:fldChar w:fldCharType="separate"/>
            </w:r>
            <w:r w:rsidR="0070531A">
              <w:rPr>
                <w:noProof/>
                <w:webHidden/>
              </w:rPr>
              <w:t>5</w:t>
            </w:r>
            <w:r w:rsidR="0070531A">
              <w:rPr>
                <w:noProof/>
                <w:webHidden/>
              </w:rPr>
              <w:fldChar w:fldCharType="end"/>
            </w:r>
          </w:hyperlink>
        </w:p>
        <w:p w14:paraId="1CF2032F" w14:textId="77777777" w:rsidR="0070531A" w:rsidRDefault="00135EB4">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802" w:history="1">
            <w:r w:rsidR="0070531A" w:rsidRPr="007A0012">
              <w:rPr>
                <w:rStyle w:val="Hyperlink"/>
                <w:rFonts w:eastAsia="Times New Roman" w:cs="Times New Roman"/>
                <w:noProof/>
              </w:rPr>
              <w:t>3.3.2</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eastAsia="Times New Roman" w:cs="Times New Roman"/>
                <w:noProof/>
              </w:rPr>
              <w:t>Missing Values Treatment</w:t>
            </w:r>
            <w:r w:rsidR="0070531A">
              <w:rPr>
                <w:noProof/>
                <w:webHidden/>
              </w:rPr>
              <w:tab/>
            </w:r>
            <w:r w:rsidR="0070531A">
              <w:rPr>
                <w:noProof/>
                <w:webHidden/>
              </w:rPr>
              <w:fldChar w:fldCharType="begin"/>
            </w:r>
            <w:r w:rsidR="0070531A">
              <w:rPr>
                <w:noProof/>
                <w:webHidden/>
              </w:rPr>
              <w:instrText xml:space="preserve"> PAGEREF _Toc69063802 \h </w:instrText>
            </w:r>
            <w:r w:rsidR="0070531A">
              <w:rPr>
                <w:noProof/>
                <w:webHidden/>
              </w:rPr>
            </w:r>
            <w:r w:rsidR="0070531A">
              <w:rPr>
                <w:noProof/>
                <w:webHidden/>
              </w:rPr>
              <w:fldChar w:fldCharType="separate"/>
            </w:r>
            <w:r w:rsidR="0070531A">
              <w:rPr>
                <w:noProof/>
                <w:webHidden/>
              </w:rPr>
              <w:t>6</w:t>
            </w:r>
            <w:r w:rsidR="0070531A">
              <w:rPr>
                <w:noProof/>
                <w:webHidden/>
              </w:rPr>
              <w:fldChar w:fldCharType="end"/>
            </w:r>
          </w:hyperlink>
        </w:p>
        <w:p w14:paraId="0B70D6AD" w14:textId="77777777" w:rsidR="0070531A" w:rsidRDefault="00135EB4">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803" w:history="1">
            <w:r w:rsidR="0070531A" w:rsidRPr="007A0012">
              <w:rPr>
                <w:rStyle w:val="Hyperlink"/>
                <w:rFonts w:cs="Times New Roman"/>
                <w:noProof/>
              </w:rPr>
              <w:t>3.3.3</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cs="Times New Roman"/>
                <w:noProof/>
              </w:rPr>
              <w:t>Outlier Treatment</w:t>
            </w:r>
            <w:r w:rsidR="0070531A">
              <w:rPr>
                <w:noProof/>
                <w:webHidden/>
              </w:rPr>
              <w:tab/>
            </w:r>
            <w:r w:rsidR="0070531A">
              <w:rPr>
                <w:noProof/>
                <w:webHidden/>
              </w:rPr>
              <w:fldChar w:fldCharType="begin"/>
            </w:r>
            <w:r w:rsidR="0070531A">
              <w:rPr>
                <w:noProof/>
                <w:webHidden/>
              </w:rPr>
              <w:instrText xml:space="preserve"> PAGEREF _Toc69063803 \h </w:instrText>
            </w:r>
            <w:r w:rsidR="0070531A">
              <w:rPr>
                <w:noProof/>
                <w:webHidden/>
              </w:rPr>
            </w:r>
            <w:r w:rsidR="0070531A">
              <w:rPr>
                <w:noProof/>
                <w:webHidden/>
              </w:rPr>
              <w:fldChar w:fldCharType="separate"/>
            </w:r>
            <w:r w:rsidR="0070531A">
              <w:rPr>
                <w:noProof/>
                <w:webHidden/>
              </w:rPr>
              <w:t>6</w:t>
            </w:r>
            <w:r w:rsidR="0070531A">
              <w:rPr>
                <w:noProof/>
                <w:webHidden/>
              </w:rPr>
              <w:fldChar w:fldCharType="end"/>
            </w:r>
          </w:hyperlink>
        </w:p>
        <w:p w14:paraId="02E871F5" w14:textId="77777777" w:rsidR="0070531A" w:rsidRDefault="00135EB4">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063804" w:history="1">
            <w:r w:rsidR="0070531A" w:rsidRPr="007A0012">
              <w:rPr>
                <w:rStyle w:val="Hyperlink"/>
                <w:rFonts w:asciiTheme="majorBidi" w:hAnsiTheme="majorBidi"/>
                <w:noProof/>
              </w:rPr>
              <w:t>4</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Exercise (20 Marks)</w:t>
            </w:r>
            <w:r w:rsidR="0070531A">
              <w:rPr>
                <w:noProof/>
                <w:webHidden/>
              </w:rPr>
              <w:tab/>
            </w:r>
            <w:r w:rsidR="0070531A">
              <w:rPr>
                <w:noProof/>
                <w:webHidden/>
              </w:rPr>
              <w:fldChar w:fldCharType="begin"/>
            </w:r>
            <w:r w:rsidR="0070531A">
              <w:rPr>
                <w:noProof/>
                <w:webHidden/>
              </w:rPr>
              <w:instrText xml:space="preserve"> PAGEREF _Toc69063804 \h </w:instrText>
            </w:r>
            <w:r w:rsidR="0070531A">
              <w:rPr>
                <w:noProof/>
                <w:webHidden/>
              </w:rPr>
            </w:r>
            <w:r w:rsidR="0070531A">
              <w:rPr>
                <w:noProof/>
                <w:webHidden/>
              </w:rPr>
              <w:fldChar w:fldCharType="separate"/>
            </w:r>
            <w:r w:rsidR="0070531A">
              <w:rPr>
                <w:noProof/>
                <w:webHidden/>
              </w:rPr>
              <w:t>6</w:t>
            </w:r>
            <w:r w:rsidR="0070531A">
              <w:rPr>
                <w:noProof/>
                <w:webHidden/>
              </w:rPr>
              <w:fldChar w:fldCharType="end"/>
            </w:r>
          </w:hyperlink>
        </w:p>
        <w:p w14:paraId="2A6885F1" w14:textId="77777777" w:rsidR="0070531A" w:rsidRDefault="00135EB4">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69063805" w:history="1">
            <w:r w:rsidR="0070531A" w:rsidRPr="007A0012">
              <w:rPr>
                <w:rStyle w:val="Hyperlink"/>
                <w:rFonts w:asciiTheme="majorBidi" w:hAnsiTheme="majorBidi"/>
                <w:noProof/>
              </w:rPr>
              <w:t>4.1</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Perform Exploratory Data Analysis using python libraries (NumPy and Pandas) on the dataset provided.</w:t>
            </w:r>
            <w:r w:rsidR="0070531A">
              <w:rPr>
                <w:noProof/>
                <w:webHidden/>
              </w:rPr>
              <w:tab/>
            </w:r>
            <w:r w:rsidR="0070531A">
              <w:rPr>
                <w:noProof/>
                <w:webHidden/>
              </w:rPr>
              <w:fldChar w:fldCharType="begin"/>
            </w:r>
            <w:r w:rsidR="0070531A">
              <w:rPr>
                <w:noProof/>
                <w:webHidden/>
              </w:rPr>
              <w:instrText xml:space="preserve"> PAGEREF _Toc69063805 \h </w:instrText>
            </w:r>
            <w:r w:rsidR="0070531A">
              <w:rPr>
                <w:noProof/>
                <w:webHidden/>
              </w:rPr>
            </w:r>
            <w:r w:rsidR="0070531A">
              <w:rPr>
                <w:noProof/>
                <w:webHidden/>
              </w:rPr>
              <w:fldChar w:fldCharType="separate"/>
            </w:r>
            <w:r w:rsidR="0070531A">
              <w:rPr>
                <w:noProof/>
                <w:webHidden/>
              </w:rPr>
              <w:t>6</w:t>
            </w:r>
            <w:r w:rsidR="0070531A">
              <w:rPr>
                <w:noProof/>
                <w:webHidden/>
              </w:rPr>
              <w:fldChar w:fldCharType="end"/>
            </w:r>
          </w:hyperlink>
        </w:p>
        <w:p w14:paraId="06E74267" w14:textId="77777777" w:rsidR="0070531A" w:rsidRDefault="00135EB4">
          <w:pPr>
            <w:pStyle w:val="TOC3"/>
            <w:tabs>
              <w:tab w:val="left" w:pos="1320"/>
              <w:tab w:val="right" w:leader="dot" w:pos="9350"/>
            </w:tabs>
            <w:rPr>
              <w:rFonts w:asciiTheme="minorHAnsi" w:eastAsiaTheme="minorEastAsia" w:hAnsiTheme="minorHAnsi" w:cstheme="minorBidi"/>
              <w:noProof/>
              <w:kern w:val="0"/>
              <w:sz w:val="22"/>
              <w:szCs w:val="22"/>
              <w:lang w:eastAsia="en-US" w:bidi="ar-SA"/>
            </w:rPr>
          </w:pPr>
          <w:hyperlink w:anchor="_Toc69063806" w:history="1">
            <w:r w:rsidR="0070531A" w:rsidRPr="007A0012">
              <w:rPr>
                <w:rStyle w:val="Hyperlink"/>
                <w:noProof/>
              </w:rPr>
              <w:t>4.1.1</w:t>
            </w:r>
            <w:r w:rsidR="0070531A">
              <w:rPr>
                <w:rFonts w:asciiTheme="minorHAnsi" w:eastAsiaTheme="minorEastAsia" w:hAnsiTheme="minorHAnsi" w:cstheme="minorBidi"/>
                <w:noProof/>
                <w:kern w:val="0"/>
                <w:sz w:val="22"/>
                <w:szCs w:val="22"/>
                <w:lang w:eastAsia="en-US" w:bidi="ar-SA"/>
              </w:rPr>
              <w:tab/>
            </w:r>
            <w:r w:rsidR="0070531A" w:rsidRPr="007A0012">
              <w:rPr>
                <w:rStyle w:val="Hyperlink"/>
                <w:noProof/>
              </w:rPr>
              <w:t>Instructions</w:t>
            </w:r>
            <w:r w:rsidR="0070531A">
              <w:rPr>
                <w:noProof/>
                <w:webHidden/>
              </w:rPr>
              <w:tab/>
            </w:r>
            <w:r w:rsidR="0070531A">
              <w:rPr>
                <w:noProof/>
                <w:webHidden/>
              </w:rPr>
              <w:fldChar w:fldCharType="begin"/>
            </w:r>
            <w:r w:rsidR="0070531A">
              <w:rPr>
                <w:noProof/>
                <w:webHidden/>
              </w:rPr>
              <w:instrText xml:space="preserve"> PAGEREF _Toc69063806 \h </w:instrText>
            </w:r>
            <w:r w:rsidR="0070531A">
              <w:rPr>
                <w:noProof/>
                <w:webHidden/>
              </w:rPr>
            </w:r>
            <w:r w:rsidR="0070531A">
              <w:rPr>
                <w:noProof/>
                <w:webHidden/>
              </w:rPr>
              <w:fldChar w:fldCharType="separate"/>
            </w:r>
            <w:r w:rsidR="0070531A">
              <w:rPr>
                <w:noProof/>
                <w:webHidden/>
              </w:rPr>
              <w:t>6</w:t>
            </w:r>
            <w:r w:rsidR="0070531A">
              <w:rPr>
                <w:noProof/>
                <w:webHidden/>
              </w:rPr>
              <w:fldChar w:fldCharType="end"/>
            </w:r>
          </w:hyperlink>
        </w:p>
        <w:p w14:paraId="70EB1759" w14:textId="77777777" w:rsidR="0070531A" w:rsidRDefault="00135EB4">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69063807" w:history="1">
            <w:r w:rsidR="0070531A" w:rsidRPr="007A0012">
              <w:rPr>
                <w:rStyle w:val="Hyperlink"/>
                <w:rFonts w:asciiTheme="majorBidi" w:hAnsiTheme="majorBidi"/>
                <w:noProof/>
              </w:rPr>
              <w:t>5</w:t>
            </w:r>
            <w:r w:rsidR="0070531A">
              <w:rPr>
                <w:rFonts w:asciiTheme="minorHAnsi" w:eastAsiaTheme="minorEastAsia" w:hAnsiTheme="minorHAnsi" w:cstheme="minorBidi"/>
                <w:noProof/>
                <w:kern w:val="0"/>
                <w:sz w:val="22"/>
                <w:szCs w:val="22"/>
                <w:lang w:eastAsia="en-US" w:bidi="ar-SA"/>
              </w:rPr>
              <w:tab/>
            </w:r>
            <w:r w:rsidR="0070531A" w:rsidRPr="007A0012">
              <w:rPr>
                <w:rStyle w:val="Hyperlink"/>
                <w:rFonts w:asciiTheme="majorBidi" w:hAnsiTheme="majorBidi"/>
                <w:noProof/>
              </w:rPr>
              <w:t>Submission Instructions</w:t>
            </w:r>
            <w:r w:rsidR="0070531A">
              <w:rPr>
                <w:noProof/>
                <w:webHidden/>
              </w:rPr>
              <w:tab/>
            </w:r>
            <w:r w:rsidR="0070531A">
              <w:rPr>
                <w:noProof/>
                <w:webHidden/>
              </w:rPr>
              <w:fldChar w:fldCharType="begin"/>
            </w:r>
            <w:r w:rsidR="0070531A">
              <w:rPr>
                <w:noProof/>
                <w:webHidden/>
              </w:rPr>
              <w:instrText xml:space="preserve"> PAGEREF _Toc69063807 \h </w:instrText>
            </w:r>
            <w:r w:rsidR="0070531A">
              <w:rPr>
                <w:noProof/>
                <w:webHidden/>
              </w:rPr>
            </w:r>
            <w:r w:rsidR="0070531A">
              <w:rPr>
                <w:noProof/>
                <w:webHidden/>
              </w:rPr>
              <w:fldChar w:fldCharType="separate"/>
            </w:r>
            <w:r w:rsidR="0070531A">
              <w:rPr>
                <w:noProof/>
                <w:webHidden/>
              </w:rPr>
              <w:t>6</w:t>
            </w:r>
            <w:r w:rsidR="0070531A">
              <w:rPr>
                <w:noProof/>
                <w:webHidden/>
              </w:rPr>
              <w:fldChar w:fldCharType="end"/>
            </w:r>
          </w:hyperlink>
        </w:p>
        <w:p w14:paraId="610716F2" w14:textId="77777777" w:rsidR="00F205D7" w:rsidRDefault="00F55F15">
          <w:pPr>
            <w:rPr>
              <w:rFonts w:asciiTheme="majorBidi" w:hAnsiTheme="majorBidi" w:cstheme="majorBidi"/>
              <w:b/>
              <w:bCs/>
              <w:noProof/>
            </w:rPr>
          </w:pPr>
          <w:r w:rsidRPr="002906E9">
            <w:rPr>
              <w:rFonts w:asciiTheme="majorBidi" w:hAnsiTheme="majorBidi" w:cstheme="majorBidi"/>
              <w:b/>
              <w:bCs/>
              <w:noProof/>
            </w:rPr>
            <w:fldChar w:fldCharType="end"/>
          </w:r>
        </w:p>
        <w:p w14:paraId="1B17A189" w14:textId="77777777" w:rsidR="00F205D7" w:rsidRDefault="00F205D7">
          <w:pPr>
            <w:rPr>
              <w:rFonts w:asciiTheme="majorBidi" w:hAnsiTheme="majorBidi" w:cstheme="majorBidi"/>
              <w:b/>
              <w:bCs/>
              <w:noProof/>
            </w:rPr>
          </w:pPr>
        </w:p>
        <w:p w14:paraId="749CD0E5" w14:textId="77777777" w:rsidR="00F205D7" w:rsidRDefault="00F205D7">
          <w:pPr>
            <w:rPr>
              <w:rFonts w:asciiTheme="majorBidi" w:hAnsiTheme="majorBidi" w:cstheme="majorBidi"/>
              <w:b/>
              <w:bCs/>
              <w:noProof/>
            </w:rPr>
          </w:pPr>
        </w:p>
        <w:p w14:paraId="3F06D003" w14:textId="77777777" w:rsidR="00F205D7" w:rsidRDefault="00F205D7">
          <w:pPr>
            <w:rPr>
              <w:rFonts w:asciiTheme="majorBidi" w:hAnsiTheme="majorBidi" w:cstheme="majorBidi"/>
              <w:b/>
              <w:bCs/>
              <w:noProof/>
            </w:rPr>
          </w:pPr>
        </w:p>
        <w:p w14:paraId="324B17C0" w14:textId="77777777" w:rsidR="00F205D7" w:rsidRDefault="00F205D7">
          <w:pPr>
            <w:rPr>
              <w:rFonts w:asciiTheme="majorBidi" w:hAnsiTheme="majorBidi" w:cstheme="majorBidi"/>
              <w:b/>
              <w:bCs/>
              <w:noProof/>
            </w:rPr>
          </w:pPr>
        </w:p>
        <w:p w14:paraId="05DB0096" w14:textId="77777777" w:rsidR="00F205D7" w:rsidRDefault="00F205D7">
          <w:pPr>
            <w:rPr>
              <w:rFonts w:asciiTheme="majorBidi" w:hAnsiTheme="majorBidi" w:cstheme="majorBidi"/>
              <w:b/>
              <w:bCs/>
              <w:noProof/>
            </w:rPr>
          </w:pPr>
        </w:p>
        <w:p w14:paraId="761E325D" w14:textId="1B5EE644" w:rsidR="00AE2AEE" w:rsidRDefault="00135EB4" w:rsidP="00F55F15">
          <w:pPr>
            <w:rPr>
              <w:rFonts w:asciiTheme="majorBidi" w:hAnsiTheme="majorBidi" w:cstheme="majorBidi"/>
            </w:rPr>
          </w:pPr>
        </w:p>
      </w:sdtContent>
    </w:sdt>
    <w:p w14:paraId="7F7F024E" w14:textId="77777777" w:rsidR="00AE2AEE" w:rsidRDefault="00AE2AEE" w:rsidP="00F55F15">
      <w:pPr>
        <w:rPr>
          <w:rFonts w:asciiTheme="majorBidi" w:hAnsiTheme="majorBidi" w:cstheme="majorBidi"/>
        </w:rPr>
      </w:pPr>
    </w:p>
    <w:p w14:paraId="46887986" w14:textId="50CBDDED" w:rsidR="00755B6B" w:rsidRDefault="00755B6B" w:rsidP="00F55F15">
      <w:pPr>
        <w:rPr>
          <w:rFonts w:asciiTheme="majorBidi" w:hAnsiTheme="majorBidi" w:cstheme="majorBidi"/>
        </w:rPr>
      </w:pPr>
    </w:p>
    <w:p w14:paraId="766DC510" w14:textId="2BFACBFC" w:rsidR="001252BC" w:rsidRPr="00E32EC7" w:rsidRDefault="00755B6B" w:rsidP="00E32EC7">
      <w:pPr>
        <w:pStyle w:val="Heading1"/>
        <w:rPr>
          <w:rFonts w:ascii="Times New Roman" w:hAnsi="Times New Roman" w:cs="Times New Roman"/>
        </w:rPr>
      </w:pPr>
      <w:r>
        <w:br w:type="page"/>
      </w:r>
      <w:bookmarkStart w:id="3" w:name="_Toc69063793"/>
      <w:r w:rsidR="001252BC" w:rsidRPr="00E32EC7">
        <w:rPr>
          <w:rFonts w:ascii="Times New Roman" w:hAnsi="Times New Roman" w:cs="Times New Roman"/>
        </w:rPr>
        <w:lastRenderedPageBreak/>
        <w:t>Objectives</w:t>
      </w:r>
      <w:bookmarkEnd w:id="2"/>
      <w:bookmarkEnd w:id="1"/>
      <w:bookmarkEnd w:id="3"/>
    </w:p>
    <w:p w14:paraId="6C2DF00B" w14:textId="26065A52" w:rsidR="001252BC" w:rsidRPr="002906E9" w:rsidRDefault="001252BC" w:rsidP="00510544">
      <w:pPr>
        <w:jc w:val="both"/>
        <w:rPr>
          <w:rFonts w:asciiTheme="majorBidi" w:hAnsiTheme="majorBidi" w:cstheme="majorBidi"/>
        </w:rPr>
      </w:pPr>
      <w:r w:rsidRPr="002906E9">
        <w:rPr>
          <w:rFonts w:asciiTheme="majorBidi" w:hAnsiTheme="majorBidi" w:cstheme="majorBidi"/>
        </w:rPr>
        <w:t>After performing this lab, students shall be able to</w:t>
      </w:r>
      <w:r w:rsidR="00510544" w:rsidRPr="002906E9">
        <w:rPr>
          <w:rFonts w:asciiTheme="majorBidi" w:hAnsiTheme="majorBidi" w:cstheme="majorBidi"/>
        </w:rPr>
        <w:t xml:space="preserve"> </w:t>
      </w:r>
      <w:r w:rsidR="00510544" w:rsidRPr="002906E9">
        <w:rPr>
          <w:rFonts w:asciiTheme="majorBidi" w:eastAsia="Times New Roman" w:hAnsiTheme="majorBidi" w:cstheme="majorBidi"/>
          <w:color w:val="222222"/>
          <w:kern w:val="0"/>
          <w:lang w:eastAsia="en-US" w:bidi="ar-SA"/>
        </w:rPr>
        <w:t>understand</w:t>
      </w:r>
      <w:r w:rsidR="00A1376C" w:rsidRPr="002906E9">
        <w:rPr>
          <w:rFonts w:asciiTheme="majorBidi" w:eastAsia="Times New Roman" w:hAnsiTheme="majorBidi" w:cstheme="majorBidi"/>
          <w:color w:val="222222"/>
          <w:kern w:val="0"/>
          <w:lang w:eastAsia="en-US" w:bidi="ar-SA"/>
        </w:rPr>
        <w:t xml:space="preserve"> Pytho</w:t>
      </w:r>
      <w:r w:rsidR="00753BA9">
        <w:rPr>
          <w:rFonts w:asciiTheme="majorBidi" w:eastAsia="Times New Roman" w:hAnsiTheme="majorBidi" w:cstheme="majorBidi"/>
          <w:color w:val="222222"/>
          <w:kern w:val="0"/>
          <w:lang w:eastAsia="en-US" w:bidi="ar-SA"/>
        </w:rPr>
        <w:t>n concepts</w:t>
      </w:r>
      <w:r w:rsidR="0075160D">
        <w:rPr>
          <w:rFonts w:asciiTheme="majorBidi" w:eastAsia="Times New Roman" w:hAnsiTheme="majorBidi" w:cstheme="majorBidi"/>
          <w:color w:val="222222"/>
          <w:kern w:val="0"/>
          <w:lang w:eastAsia="en-US" w:bidi="ar-SA"/>
        </w:rPr>
        <w:t xml:space="preserve"> and applications</w:t>
      </w:r>
      <w:r w:rsidRPr="002906E9">
        <w:rPr>
          <w:rFonts w:asciiTheme="majorBidi" w:hAnsiTheme="majorBidi" w:cstheme="majorBidi"/>
        </w:rPr>
        <w:t>:</w:t>
      </w:r>
    </w:p>
    <w:p w14:paraId="65D02B46" w14:textId="77777777" w:rsidR="00555B7B" w:rsidRDefault="00555B7B"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naconda Introduction</w:t>
      </w:r>
    </w:p>
    <w:p w14:paraId="7E19015B" w14:textId="77777777" w:rsidR="00555B7B" w:rsidRPr="002906E9" w:rsidRDefault="00555B7B"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pplication of NumPy</w:t>
      </w:r>
    </w:p>
    <w:p w14:paraId="6049B6D5" w14:textId="77777777" w:rsidR="00555B7B" w:rsidRDefault="00555B7B"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Application of Pandas</w:t>
      </w:r>
    </w:p>
    <w:p w14:paraId="4393AF3B" w14:textId="06F7E099" w:rsidR="00AE2AEE" w:rsidRDefault="00555B7B"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sidRPr="00555B7B">
        <w:rPr>
          <w:rFonts w:asciiTheme="majorBidi" w:eastAsia="Times New Roman" w:hAnsiTheme="majorBidi" w:cstheme="majorBidi"/>
          <w:color w:val="222222"/>
          <w:kern w:val="0"/>
          <w:lang w:eastAsia="en-US" w:bidi="ar-SA"/>
        </w:rPr>
        <w:t>Dataset handling</w:t>
      </w:r>
    </w:p>
    <w:p w14:paraId="39E351A3" w14:textId="6301EC82" w:rsidR="00F35A66" w:rsidRDefault="002B348E" w:rsidP="00555B7B">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 xml:space="preserve">Exploratory </w:t>
      </w:r>
      <w:r w:rsidR="00F35A66">
        <w:rPr>
          <w:rFonts w:asciiTheme="majorBidi" w:eastAsia="Times New Roman" w:hAnsiTheme="majorBidi" w:cstheme="majorBidi"/>
          <w:color w:val="222222"/>
          <w:kern w:val="0"/>
          <w:lang w:eastAsia="en-US" w:bidi="ar-SA"/>
        </w:rPr>
        <w:t>Data Analysis</w:t>
      </w:r>
    </w:p>
    <w:p w14:paraId="6E70118A" w14:textId="77777777" w:rsidR="00555B7B" w:rsidRPr="00555B7B" w:rsidRDefault="00555B7B" w:rsidP="00555B7B">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7AFAF673" w14:textId="77777777" w:rsidR="004870C2" w:rsidRDefault="004870C2" w:rsidP="004870C2">
      <w:pPr>
        <w:pStyle w:val="Heading1"/>
        <w:spacing w:before="0"/>
        <w:rPr>
          <w:rFonts w:asciiTheme="majorBidi" w:hAnsiTheme="majorBidi"/>
        </w:rPr>
      </w:pPr>
      <w:bookmarkStart w:id="4" w:name="_Toc69063794"/>
      <w:r w:rsidRPr="002906E9">
        <w:rPr>
          <w:rFonts w:asciiTheme="majorBidi" w:hAnsiTheme="majorBidi"/>
        </w:rPr>
        <w:t>Task Distribution</w:t>
      </w:r>
      <w:bookmarkEnd w:id="4"/>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555B7B" w:rsidRPr="00555B7B" w14:paraId="19A0F707" w14:textId="77777777" w:rsidTr="007B2602">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49C6C75E" w14:textId="77777777" w:rsidR="00555B7B" w:rsidRPr="00555B7B" w:rsidRDefault="00555B7B" w:rsidP="00555B7B">
            <w:pPr>
              <w:rPr>
                <w:b/>
                <w:bCs/>
                <w:lang w:eastAsia="en-US" w:bidi="ar-SA"/>
              </w:rPr>
            </w:pPr>
            <w:r w:rsidRPr="00555B7B">
              <w:rPr>
                <w:b/>
                <w:bCs/>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69DB3584" w14:textId="77777777" w:rsidR="00555B7B" w:rsidRPr="00555B7B" w:rsidRDefault="00555B7B" w:rsidP="00555B7B">
            <w:pPr>
              <w:rPr>
                <w:b/>
                <w:bCs/>
                <w:lang w:eastAsia="en-US" w:bidi="ar-SA"/>
              </w:rPr>
            </w:pPr>
            <w:r w:rsidRPr="00555B7B">
              <w:rPr>
                <w:b/>
                <w:bCs/>
                <w:lang w:eastAsia="en-US" w:bidi="ar-SA"/>
              </w:rPr>
              <w:t>170 Minutes</w:t>
            </w:r>
          </w:p>
        </w:tc>
      </w:tr>
      <w:tr w:rsidR="00555B7B" w:rsidRPr="00555B7B" w14:paraId="734DD84F" w14:textId="77777777" w:rsidTr="007B2602">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F317480" w14:textId="7A492A92" w:rsidR="00555B7B" w:rsidRPr="00555B7B" w:rsidRDefault="00555B7B" w:rsidP="00555B7B">
            <w:pPr>
              <w:rPr>
                <w:lang w:eastAsia="en-US" w:bidi="ar-SA"/>
              </w:rPr>
            </w:pPr>
            <w:r w:rsidRPr="00555B7B">
              <w:rPr>
                <w:lang w:eastAsia="en-US" w:bidi="ar-SA"/>
              </w:rPr>
              <w:t>Anaconda Introduction</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74F2BBE" w14:textId="75AD45F1" w:rsidR="00555B7B" w:rsidRPr="00555B7B" w:rsidRDefault="00AB595F" w:rsidP="00555B7B">
            <w:pPr>
              <w:rPr>
                <w:lang w:eastAsia="en-US" w:bidi="ar-SA"/>
              </w:rPr>
            </w:pPr>
            <w:r>
              <w:rPr>
                <w:lang w:eastAsia="en-US" w:bidi="ar-SA"/>
              </w:rPr>
              <w:t>1</w:t>
            </w:r>
            <w:r w:rsidR="00555B7B" w:rsidRPr="00555B7B">
              <w:rPr>
                <w:lang w:eastAsia="en-US" w:bidi="ar-SA"/>
              </w:rPr>
              <w:t xml:space="preserve">0 Minutes </w:t>
            </w:r>
          </w:p>
        </w:tc>
      </w:tr>
      <w:tr w:rsidR="00555B7B" w:rsidRPr="00555B7B" w14:paraId="4C2AA7A5" w14:textId="77777777" w:rsidTr="007B2602">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C704910" w14:textId="2F670CE6" w:rsidR="00555B7B" w:rsidRPr="00555B7B" w:rsidRDefault="00F205D7" w:rsidP="00555B7B">
            <w:pPr>
              <w:rPr>
                <w:lang w:eastAsia="en-US" w:bidi="ar-SA"/>
              </w:rPr>
            </w:pPr>
            <w:r>
              <w:rPr>
                <w:lang w:eastAsia="en-US" w:bidi="ar-SA"/>
              </w:rPr>
              <w:t>Over</w:t>
            </w:r>
            <w:r w:rsidR="00AB595F">
              <w:rPr>
                <w:lang w:eastAsia="en-US" w:bidi="ar-SA"/>
              </w:rPr>
              <w:t xml:space="preserve">view </w:t>
            </w:r>
            <w:r w:rsidR="00555B7B" w:rsidRPr="00555B7B">
              <w:rPr>
                <w:lang w:eastAsia="en-US" w:bidi="ar-SA"/>
              </w:rPr>
              <w:t>of NumPy</w:t>
            </w:r>
            <w:r w:rsidR="0027755D">
              <w:rPr>
                <w:lang w:eastAsia="en-US" w:bidi="ar-SA"/>
              </w:rPr>
              <w:t xml:space="preserve"> and Pandas</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AAF8FC0" w14:textId="4E9C53FB" w:rsidR="00555B7B" w:rsidRPr="00555B7B" w:rsidRDefault="00DF0A20" w:rsidP="00555B7B">
            <w:pPr>
              <w:rPr>
                <w:lang w:eastAsia="en-US" w:bidi="ar-SA"/>
              </w:rPr>
            </w:pPr>
            <w:r>
              <w:rPr>
                <w:lang w:eastAsia="en-US" w:bidi="ar-SA"/>
              </w:rPr>
              <w:t>2</w:t>
            </w:r>
            <w:r w:rsidR="00555B7B" w:rsidRPr="00555B7B">
              <w:rPr>
                <w:lang w:eastAsia="en-US" w:bidi="ar-SA"/>
              </w:rPr>
              <w:t>0 Minutes</w:t>
            </w:r>
          </w:p>
        </w:tc>
      </w:tr>
      <w:tr w:rsidR="00555B7B" w:rsidRPr="00555B7B" w14:paraId="37965E49" w14:textId="77777777" w:rsidTr="007B2602">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7CFD23BC" w14:textId="77777777" w:rsidR="00555B7B" w:rsidRPr="00555B7B" w:rsidRDefault="00555B7B" w:rsidP="00555B7B">
            <w:pPr>
              <w:rPr>
                <w:lang w:eastAsia="en-US" w:bidi="ar-SA"/>
              </w:rPr>
            </w:pPr>
            <w:r w:rsidRPr="00555B7B">
              <w:rPr>
                <w:lang w:eastAsia="en-US" w:bidi="ar-SA"/>
              </w:rPr>
              <w:t>Dataset handling</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650DF62" w14:textId="0C7816AB" w:rsidR="00555B7B" w:rsidRPr="00555B7B" w:rsidRDefault="00DF0A20" w:rsidP="00555B7B">
            <w:pPr>
              <w:rPr>
                <w:lang w:eastAsia="en-US" w:bidi="ar-SA"/>
              </w:rPr>
            </w:pPr>
            <w:r>
              <w:rPr>
                <w:lang w:eastAsia="en-US" w:bidi="ar-SA"/>
              </w:rPr>
              <w:t>2</w:t>
            </w:r>
            <w:r w:rsidR="00555B7B" w:rsidRPr="00555B7B">
              <w:rPr>
                <w:lang w:eastAsia="en-US" w:bidi="ar-SA"/>
              </w:rPr>
              <w:t>0 Minutes</w:t>
            </w:r>
          </w:p>
        </w:tc>
      </w:tr>
      <w:tr w:rsidR="00AB595F" w:rsidRPr="00555B7B" w14:paraId="2008B56C" w14:textId="77777777" w:rsidTr="007B2602">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715E8242" w14:textId="0777BC30" w:rsidR="00AB595F" w:rsidRPr="00555B7B" w:rsidRDefault="00AB595F" w:rsidP="00555B7B">
            <w:pPr>
              <w:rPr>
                <w:lang w:eastAsia="en-US" w:bidi="ar-SA"/>
              </w:rPr>
            </w:pPr>
            <w:r>
              <w:rPr>
                <w:lang w:eastAsia="en-US" w:bidi="ar-SA"/>
              </w:rPr>
              <w:t>Review of Dataset</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51B8224D" w14:textId="663CE5CF" w:rsidR="00AB595F" w:rsidRPr="00555B7B" w:rsidRDefault="0027755D" w:rsidP="00555B7B">
            <w:pPr>
              <w:rPr>
                <w:lang w:eastAsia="en-US" w:bidi="ar-SA"/>
              </w:rPr>
            </w:pPr>
            <w:r>
              <w:rPr>
                <w:lang w:eastAsia="en-US" w:bidi="ar-SA"/>
              </w:rPr>
              <w:t>2</w:t>
            </w:r>
            <w:r w:rsidR="00AB595F">
              <w:rPr>
                <w:lang w:eastAsia="en-US" w:bidi="ar-SA"/>
              </w:rPr>
              <w:t>0 Minutes</w:t>
            </w:r>
          </w:p>
        </w:tc>
      </w:tr>
      <w:tr w:rsidR="00555B7B" w:rsidRPr="00555B7B" w14:paraId="275844E8" w14:textId="77777777" w:rsidTr="007B2602">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EABEC64" w14:textId="77777777" w:rsidR="00555B7B" w:rsidRPr="00555B7B" w:rsidRDefault="00555B7B" w:rsidP="00555B7B">
            <w:pPr>
              <w:rPr>
                <w:lang w:eastAsia="en-US" w:bidi="ar-SA"/>
              </w:rPr>
            </w:pPr>
            <w:r w:rsidRPr="00555B7B">
              <w:rPr>
                <w:lang w:eastAsia="en-US" w:bidi="ar-SA"/>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449871F3" w14:textId="77777777" w:rsidR="00555B7B" w:rsidRPr="00555B7B" w:rsidRDefault="00555B7B" w:rsidP="00555B7B">
            <w:pPr>
              <w:rPr>
                <w:lang w:eastAsia="en-US" w:bidi="ar-SA"/>
              </w:rPr>
            </w:pPr>
            <w:r w:rsidRPr="00555B7B">
              <w:rPr>
                <w:lang w:eastAsia="en-US" w:bidi="ar-SA"/>
              </w:rPr>
              <w:t>90 Minutes</w:t>
            </w:r>
          </w:p>
        </w:tc>
      </w:tr>
      <w:tr w:rsidR="00555B7B" w:rsidRPr="00555B7B" w14:paraId="44693023" w14:textId="77777777" w:rsidTr="007B2602">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05832A8" w14:textId="77777777" w:rsidR="00555B7B" w:rsidRPr="00555B7B" w:rsidRDefault="00555B7B" w:rsidP="00555B7B">
            <w:pPr>
              <w:rPr>
                <w:lang w:eastAsia="en-US" w:bidi="ar-SA"/>
              </w:rPr>
            </w:pPr>
            <w:r w:rsidRPr="00555B7B">
              <w:rPr>
                <w:lang w:eastAsia="en-US" w:bidi="ar-SA"/>
              </w:rPr>
              <w:t>Online 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529BF740" w14:textId="77777777" w:rsidR="00555B7B" w:rsidRPr="00555B7B" w:rsidRDefault="00555B7B" w:rsidP="00555B7B">
            <w:pPr>
              <w:rPr>
                <w:lang w:eastAsia="en-US" w:bidi="ar-SA"/>
              </w:rPr>
            </w:pPr>
            <w:r w:rsidRPr="00555B7B">
              <w:rPr>
                <w:lang w:eastAsia="en-US" w:bidi="ar-SA"/>
              </w:rPr>
              <w:t>10 Minutes</w:t>
            </w:r>
          </w:p>
        </w:tc>
      </w:tr>
    </w:tbl>
    <w:p w14:paraId="4D6445CA" w14:textId="77777777" w:rsidR="0038093E" w:rsidRDefault="0038093E" w:rsidP="009C7D6E">
      <w:pPr>
        <w:jc w:val="both"/>
        <w:rPr>
          <w:lang w:eastAsia="en-US" w:bidi="ar-SA"/>
        </w:rPr>
      </w:pPr>
    </w:p>
    <w:p w14:paraId="7CA87EFE" w14:textId="77777777" w:rsidR="0070531A" w:rsidRDefault="0070531A" w:rsidP="0070531A">
      <w:pPr>
        <w:pStyle w:val="Heading1"/>
        <w:spacing w:before="0" w:line="240" w:lineRule="auto"/>
        <w:rPr>
          <w:rFonts w:asciiTheme="majorBidi" w:hAnsiTheme="majorBidi"/>
        </w:rPr>
      </w:pPr>
      <w:bookmarkStart w:id="5" w:name="_Toc68899050"/>
      <w:bookmarkStart w:id="6" w:name="_Toc69063795"/>
      <w:r>
        <w:rPr>
          <w:rFonts w:asciiTheme="majorBidi" w:hAnsiTheme="majorBidi"/>
        </w:rPr>
        <w:t>Exploratory Data Analysis</w:t>
      </w:r>
      <w:bookmarkEnd w:id="5"/>
      <w:bookmarkEnd w:id="6"/>
    </w:p>
    <w:p w14:paraId="671CD7F9" w14:textId="77777777" w:rsidR="0070531A" w:rsidRDefault="0070531A" w:rsidP="0070531A">
      <w:pPr>
        <w:jc w:val="both"/>
        <w:rPr>
          <w:lang w:eastAsia="en-US" w:bidi="ar-SA"/>
        </w:rPr>
      </w:pPr>
      <w:r w:rsidRPr="009C7D6E">
        <w:rPr>
          <w:lang w:eastAsia="en-US" w:bidi="ar-SA"/>
        </w:rPr>
        <w:t>Exploratory data analysis (EDA) is used by data scientists to analyze and investigate data sets and summarize their main characteristics, often employing data visualization methods. It helps determine how best to manipulate data sources to get the answers you need, making it easier for data scientists to discover patterns, spot anomalies, test a hypothesis, or check assumptions.</w:t>
      </w:r>
      <w:r>
        <w:rPr>
          <w:lang w:eastAsia="en-US" w:bidi="ar-SA"/>
        </w:rPr>
        <w:t xml:space="preserve"> </w:t>
      </w:r>
    </w:p>
    <w:p w14:paraId="5896557B" w14:textId="77777777" w:rsidR="0070531A" w:rsidRDefault="0070531A" w:rsidP="0070531A">
      <w:pPr>
        <w:jc w:val="both"/>
        <w:rPr>
          <w:lang w:eastAsia="en-US" w:bidi="ar-SA"/>
        </w:rPr>
      </w:pPr>
    </w:p>
    <w:p w14:paraId="1A5A2A59" w14:textId="77777777" w:rsidR="0070531A" w:rsidRDefault="0070531A" w:rsidP="0070531A">
      <w:pPr>
        <w:pStyle w:val="Heading2"/>
        <w:rPr>
          <w:rFonts w:ascii="Times New Roman" w:hAnsi="Times New Roman" w:cs="Times New Roman"/>
        </w:rPr>
      </w:pPr>
      <w:bookmarkStart w:id="7" w:name="_Toc68899051"/>
      <w:bookmarkStart w:id="8" w:name="_Toc69063796"/>
      <w:r w:rsidRPr="009C7D6E">
        <w:rPr>
          <w:rFonts w:ascii="Times New Roman" w:hAnsi="Times New Roman" w:cs="Times New Roman"/>
        </w:rPr>
        <w:t>Significance of EDA</w:t>
      </w:r>
      <w:bookmarkEnd w:id="7"/>
      <w:bookmarkEnd w:id="8"/>
    </w:p>
    <w:p w14:paraId="101769EF" w14:textId="77777777" w:rsidR="0070531A" w:rsidRDefault="0070531A" w:rsidP="0070531A">
      <w:pPr>
        <w:jc w:val="both"/>
        <w:rPr>
          <w:lang w:eastAsia="en-US" w:bidi="ar-SA"/>
        </w:rPr>
      </w:pPr>
      <w:r>
        <w:rPr>
          <w:lang w:eastAsia="en-US" w:bidi="ar-SA"/>
        </w:rPr>
        <w:t xml:space="preserve">The main purpose of EDA is to help look at data before making any assumptions. It can help identify obvious errors, as well as better understand patterns within the data, detect outliers or anomalous events, find interesting relations among the variables. Data scientists can use exploratory analysis to ensure the results they produce are valid and applicable to any desired business outcomes and goals. </w:t>
      </w:r>
    </w:p>
    <w:p w14:paraId="6D47A1E1" w14:textId="77777777" w:rsidR="0070531A" w:rsidRDefault="0070531A" w:rsidP="0070531A">
      <w:pPr>
        <w:jc w:val="both"/>
        <w:rPr>
          <w:lang w:eastAsia="en-US" w:bidi="ar-SA"/>
        </w:rPr>
      </w:pPr>
    </w:p>
    <w:p w14:paraId="701A2D72" w14:textId="77777777" w:rsidR="0070531A" w:rsidRDefault="0070531A" w:rsidP="0070531A">
      <w:pPr>
        <w:jc w:val="both"/>
        <w:rPr>
          <w:lang w:eastAsia="en-US" w:bidi="ar-SA"/>
        </w:rPr>
      </w:pPr>
      <w:r>
        <w:rPr>
          <w:lang w:eastAsia="en-US" w:bidi="ar-SA"/>
        </w:rPr>
        <w:t>EDA also helps stakeholders by confirming they are asking the right questions. EDA can help answer questions about standard deviations, categorical variables, and confidence intervals. Once EDA is complete and insights are drawn, its features can then be used for more sophisticated data analysis or modeling, including machine learning.</w:t>
      </w:r>
    </w:p>
    <w:p w14:paraId="374E603B" w14:textId="77777777" w:rsidR="0070531A" w:rsidRDefault="0070531A" w:rsidP="0070531A">
      <w:pPr>
        <w:jc w:val="both"/>
        <w:rPr>
          <w:lang w:eastAsia="en-US" w:bidi="ar-SA"/>
        </w:rPr>
      </w:pPr>
    </w:p>
    <w:p w14:paraId="54CE8DFA" w14:textId="77777777" w:rsidR="0070531A" w:rsidRPr="008E7A33" w:rsidRDefault="0070531A" w:rsidP="0070531A">
      <w:pPr>
        <w:pStyle w:val="Heading2"/>
        <w:rPr>
          <w:rFonts w:ascii="Times New Roman" w:hAnsi="Times New Roman" w:cs="Times New Roman"/>
        </w:rPr>
      </w:pPr>
      <w:bookmarkStart w:id="9" w:name="_Toc68899052"/>
      <w:bookmarkStart w:id="10" w:name="_Toc69063797"/>
      <w:r w:rsidRPr="008E7A33">
        <w:rPr>
          <w:rFonts w:ascii="Times New Roman" w:hAnsi="Times New Roman" w:cs="Times New Roman"/>
        </w:rPr>
        <w:lastRenderedPageBreak/>
        <w:t>Properties of Attributes</w:t>
      </w:r>
      <w:r>
        <w:rPr>
          <w:rFonts w:ascii="Times New Roman" w:hAnsi="Times New Roman" w:cs="Times New Roman"/>
        </w:rPr>
        <w:t xml:space="preserve"> in a dataset</w:t>
      </w:r>
      <w:bookmarkEnd w:id="9"/>
      <w:bookmarkEnd w:id="10"/>
    </w:p>
    <w:p w14:paraId="132981CC" w14:textId="77777777" w:rsidR="0070531A" w:rsidRDefault="0070531A" w:rsidP="0070531A">
      <w:pPr>
        <w:pStyle w:val="Heading3"/>
        <w:rPr>
          <w:rFonts w:ascii="Times New Roman" w:hAnsi="Times New Roman" w:cs="Times New Roman"/>
          <w:sz w:val="24"/>
        </w:rPr>
      </w:pPr>
      <w:bookmarkStart w:id="11" w:name="_Toc68899053"/>
      <w:bookmarkStart w:id="12" w:name="_Toc69063798"/>
      <w:r w:rsidRPr="008E7A33">
        <w:rPr>
          <w:rFonts w:ascii="Times New Roman" w:hAnsi="Times New Roman" w:cs="Times New Roman"/>
          <w:sz w:val="24"/>
        </w:rPr>
        <w:t>Missing Values</w:t>
      </w:r>
      <w:bookmarkEnd w:id="11"/>
      <w:bookmarkEnd w:id="12"/>
    </w:p>
    <w:p w14:paraId="3A6517A5" w14:textId="77777777" w:rsidR="0070531A" w:rsidRDefault="0070531A" w:rsidP="0070531A">
      <w:pPr>
        <w:rPr>
          <w:lang w:eastAsia="en-US" w:bidi="ar-SA"/>
        </w:rPr>
      </w:pPr>
      <w:r>
        <w:rPr>
          <w:lang w:eastAsia="en-US" w:bidi="ar-SA"/>
        </w:rPr>
        <w:t>Some entries can be missing because of the following reasons:</w:t>
      </w:r>
    </w:p>
    <w:p w14:paraId="5348F90B" w14:textId="77777777" w:rsidR="0070531A" w:rsidRPr="00066F2C" w:rsidRDefault="0070531A" w:rsidP="0070531A">
      <w:pPr>
        <w:widowControl/>
        <w:numPr>
          <w:ilvl w:val="0"/>
          <w:numId w:val="23"/>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Extraction</w:t>
      </w:r>
      <w:r w:rsidRPr="00066F2C">
        <w:rPr>
          <w:rFonts w:eastAsia="Times New Roman" w:cs="Times New Roman"/>
          <w:kern w:val="0"/>
          <w:szCs w:val="23"/>
          <w:lang w:eastAsia="en-US" w:bidi="ar-SA"/>
        </w:rPr>
        <w:t>: It is possible that there are problems with extraction process. In such cases, we should double-check for correct data with data guardians. Errors at data extraction stage are typically easy to find and can be corrected easily as well.</w:t>
      </w:r>
    </w:p>
    <w:p w14:paraId="31870E9D" w14:textId="77777777" w:rsidR="0070531A" w:rsidRPr="00066F2C" w:rsidRDefault="0070531A" w:rsidP="0070531A">
      <w:pPr>
        <w:widowControl/>
        <w:numPr>
          <w:ilvl w:val="0"/>
          <w:numId w:val="23"/>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066F2C">
        <w:rPr>
          <w:rFonts w:eastAsia="Times New Roman" w:cs="Times New Roman"/>
          <w:b/>
          <w:bCs/>
          <w:kern w:val="0"/>
          <w:szCs w:val="23"/>
          <w:lang w:eastAsia="en-US" w:bidi="ar-SA"/>
        </w:rPr>
        <w:t>Data collection</w:t>
      </w:r>
      <w:r w:rsidRPr="00066F2C">
        <w:rPr>
          <w:rFonts w:eastAsia="Times New Roman" w:cs="Times New Roman"/>
          <w:kern w:val="0"/>
          <w:szCs w:val="23"/>
          <w:lang w:eastAsia="en-US" w:bidi="ar-SA"/>
        </w:rPr>
        <w:t>: These errors occur at time of data collection and are harder to correct.</w:t>
      </w:r>
    </w:p>
    <w:p w14:paraId="25485AEE" w14:textId="77777777" w:rsidR="0070531A" w:rsidRPr="004C0357" w:rsidRDefault="0070531A" w:rsidP="0070531A">
      <w:pPr>
        <w:rPr>
          <w:lang w:eastAsia="en-US" w:bidi="ar-SA"/>
        </w:rPr>
      </w:pPr>
    </w:p>
    <w:p w14:paraId="63D51149" w14:textId="77777777" w:rsidR="0070531A" w:rsidRPr="008E7A33" w:rsidRDefault="0070531A" w:rsidP="0070531A">
      <w:pPr>
        <w:pStyle w:val="Heading3"/>
        <w:rPr>
          <w:rFonts w:ascii="Times New Roman" w:hAnsi="Times New Roman" w:cs="Times New Roman"/>
          <w:sz w:val="24"/>
        </w:rPr>
      </w:pPr>
      <w:bookmarkStart w:id="13" w:name="_Toc68899054"/>
      <w:bookmarkStart w:id="14" w:name="_Toc69063799"/>
      <w:r w:rsidRPr="008E7A33">
        <w:rPr>
          <w:rFonts w:ascii="Times New Roman" w:hAnsi="Times New Roman" w:cs="Times New Roman"/>
          <w:sz w:val="24"/>
        </w:rPr>
        <w:t>Outliers</w:t>
      </w:r>
      <w:bookmarkEnd w:id="13"/>
      <w:bookmarkEnd w:id="14"/>
    </w:p>
    <w:p w14:paraId="0004F989" w14:textId="77777777" w:rsidR="0070531A" w:rsidRPr="00470C77" w:rsidRDefault="0070531A" w:rsidP="0070531A">
      <w:pPr>
        <w:jc w:val="both"/>
        <w:rPr>
          <w:lang w:eastAsia="en-US" w:bidi="ar-SA"/>
        </w:rPr>
      </w:pPr>
      <w:r w:rsidRPr="00470C77">
        <w:rPr>
          <w:lang w:eastAsia="en-US" w:bidi="ar-SA"/>
        </w:rPr>
        <w:t>Outlier is an observation that appears far away and diverges from an overall pattern in a sample.</w:t>
      </w:r>
      <w:r>
        <w:rPr>
          <w:lang w:eastAsia="en-US" w:bidi="ar-SA"/>
        </w:rPr>
        <w:t xml:space="preserve"> </w:t>
      </w:r>
      <w:r w:rsidRPr="00470C77">
        <w:rPr>
          <w:lang w:eastAsia="en-US" w:bidi="ar-SA"/>
        </w:rPr>
        <w:t>Let’s take an example, we do customer profiling and find out that the average annual inc</w:t>
      </w:r>
      <w:r>
        <w:rPr>
          <w:lang w:eastAsia="en-US" w:bidi="ar-SA"/>
        </w:rPr>
        <w:t>ome of customers is $1 lakh</w:t>
      </w:r>
      <w:r w:rsidRPr="00470C77">
        <w:rPr>
          <w:lang w:eastAsia="en-US" w:bidi="ar-SA"/>
        </w:rPr>
        <w:t>. But, there are two customers having annual income of $4 and $4.2 million. These two customers annual income is much higher than rest of the population. These two observations will be seen as Outliers.</w:t>
      </w:r>
    </w:p>
    <w:p w14:paraId="59E5B258" w14:textId="77777777" w:rsidR="0070531A" w:rsidRDefault="0070531A" w:rsidP="0070531A">
      <w:pPr>
        <w:rPr>
          <w:lang w:eastAsia="en-US" w:bidi="ar-SA"/>
        </w:rPr>
      </w:pPr>
    </w:p>
    <w:p w14:paraId="5BF7AEF0" w14:textId="77777777" w:rsidR="0070531A" w:rsidRDefault="0070531A" w:rsidP="0070531A">
      <w:pPr>
        <w:rPr>
          <w:lang w:eastAsia="en-US" w:bidi="ar-SA"/>
        </w:rPr>
      </w:pPr>
      <w:r>
        <w:rPr>
          <w:lang w:eastAsia="en-US" w:bidi="ar-SA"/>
        </w:rPr>
        <w:t>Outliers can be due to the following reasons:</w:t>
      </w:r>
    </w:p>
    <w:p w14:paraId="47FF1424" w14:textId="77777777" w:rsidR="0070531A" w:rsidRPr="00683C4C"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 xml:space="preserve">Data Entry Errors: </w:t>
      </w:r>
      <w:r w:rsidRPr="00683C4C">
        <w:rPr>
          <w:rFonts w:eastAsia="Times New Roman" w:cs="Times New Roman"/>
          <w:kern w:val="0"/>
          <w:szCs w:val="23"/>
          <w:lang w:eastAsia="en-US" w:bidi="ar-SA"/>
        </w:rPr>
        <w:t>Human errors such as errors caused during data collection, recording, or entry can cause outliers in data. For example: Annual income of a customer is $100,000. Accidentally, the data entry operator puts an additional zero in the figure. Now the income becomes $1,000,000 which is 10 times higher. Evidently, this will be the outlier value when compared with rest of the population.</w:t>
      </w:r>
    </w:p>
    <w:p w14:paraId="1FB47296" w14:textId="77777777" w:rsidR="0070531A" w:rsidRPr="00683C4C"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Measurement Error: </w:t>
      </w:r>
      <w:r w:rsidRPr="00683C4C">
        <w:rPr>
          <w:rFonts w:eastAsia="Times New Roman" w:cs="Times New Roman"/>
          <w:kern w:val="0"/>
          <w:szCs w:val="23"/>
          <w:lang w:eastAsia="en-US" w:bidi="ar-SA"/>
        </w:rPr>
        <w:t>It is the most common source of outliers. This is caused when the measurement instrument used turns out to be faulty. For example: There are 10 weighing machines. 9 of them are correct, 1 is faulty. Weight measured by people on the faulty machine will be higher / lower than the rest of people in the group. The weights measured on faulty machine can lead to outliers.</w:t>
      </w:r>
    </w:p>
    <w:p w14:paraId="689C9F3C" w14:textId="77777777" w:rsidR="0070531A" w:rsidRPr="00683C4C"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Experimental Error:</w:t>
      </w:r>
      <w:r w:rsidRPr="00683C4C">
        <w:rPr>
          <w:rFonts w:eastAsia="Times New Roman" w:cs="Times New Roman"/>
          <w:kern w:val="0"/>
          <w:szCs w:val="23"/>
          <w:lang w:eastAsia="en-US" w:bidi="ar-SA"/>
        </w:rPr>
        <w:t> Another cause of outliers is experimental error. For example: In a 100m sprint of 7 runners, one runner missed out on concentrating on the ‘Go’ call which caused him to start late. Hence, this caused the runner’s run time to be more than other runners. His total run time can be an outlier.</w:t>
      </w:r>
    </w:p>
    <w:p w14:paraId="5B95AA38" w14:textId="77777777" w:rsidR="0070531A" w:rsidRPr="00683C4C"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Data Processing Error: </w:t>
      </w:r>
      <w:r w:rsidRPr="00683C4C">
        <w:rPr>
          <w:rFonts w:eastAsia="Times New Roman" w:cs="Times New Roman"/>
          <w:kern w:val="0"/>
          <w:szCs w:val="23"/>
          <w:lang w:eastAsia="en-US" w:bidi="ar-SA"/>
        </w:rPr>
        <w:t>Whenever we perform data mining, we extract data from multiple sources. It is possible that some manipulation or extraction errors may lead to outliers in the dataset.</w:t>
      </w:r>
    </w:p>
    <w:p w14:paraId="17B015FD" w14:textId="77777777" w:rsidR="0070531A" w:rsidRPr="00486669" w:rsidRDefault="0070531A" w:rsidP="0070531A">
      <w:pPr>
        <w:widowControl/>
        <w:numPr>
          <w:ilvl w:val="0"/>
          <w:numId w:val="20"/>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683C4C">
        <w:rPr>
          <w:rFonts w:eastAsia="Times New Roman" w:cs="Times New Roman"/>
          <w:b/>
          <w:bCs/>
          <w:kern w:val="0"/>
          <w:szCs w:val="23"/>
          <w:lang w:eastAsia="en-US" w:bidi="ar-SA"/>
        </w:rPr>
        <w:t>Sampling error:</w:t>
      </w:r>
      <w:r w:rsidRPr="00683C4C">
        <w:rPr>
          <w:rFonts w:eastAsia="Times New Roman" w:cs="Times New Roman"/>
          <w:kern w:val="0"/>
          <w:szCs w:val="23"/>
          <w:lang w:eastAsia="en-US" w:bidi="ar-SA"/>
        </w:rPr>
        <w:t> For instance, we have to measure the height of athletes. By mistake, we include a few basketball players in the sample. This inclusion is likely to cause outliers in the dataset.</w:t>
      </w:r>
    </w:p>
    <w:p w14:paraId="5948571C" w14:textId="77777777" w:rsidR="0070531A" w:rsidRPr="00901110" w:rsidRDefault="0070531A" w:rsidP="0070531A">
      <w:pPr>
        <w:pStyle w:val="Heading2"/>
        <w:rPr>
          <w:rFonts w:ascii="Times New Roman" w:hAnsi="Times New Roman" w:cs="Times New Roman"/>
        </w:rPr>
      </w:pPr>
      <w:bookmarkStart w:id="15" w:name="_Toc68899055"/>
      <w:bookmarkStart w:id="16" w:name="_Toc69063800"/>
      <w:r>
        <w:rPr>
          <w:rFonts w:ascii="Times New Roman" w:hAnsi="Times New Roman" w:cs="Times New Roman"/>
        </w:rPr>
        <w:t xml:space="preserve">Basic </w:t>
      </w:r>
      <w:r w:rsidRPr="00901110">
        <w:rPr>
          <w:rFonts w:ascii="Times New Roman" w:hAnsi="Times New Roman" w:cs="Times New Roman"/>
        </w:rPr>
        <w:t>Steps</w:t>
      </w:r>
      <w:bookmarkEnd w:id="15"/>
      <w:bookmarkEnd w:id="16"/>
    </w:p>
    <w:p w14:paraId="4742C2F6" w14:textId="77777777" w:rsidR="0070531A" w:rsidRPr="00901110" w:rsidRDefault="0070531A" w:rsidP="0070531A">
      <w:pPr>
        <w:widowControl/>
        <w:shd w:val="clear" w:color="auto" w:fill="FFFFFF"/>
        <w:suppressAutoHyphens w:val="0"/>
        <w:spacing w:after="315"/>
        <w:jc w:val="both"/>
        <w:rPr>
          <w:rFonts w:eastAsia="Times New Roman" w:cs="Times New Roman"/>
          <w:kern w:val="0"/>
          <w:szCs w:val="23"/>
          <w:lang w:eastAsia="en-US" w:bidi="ar-SA"/>
        </w:rPr>
      </w:pPr>
      <w:r w:rsidRPr="00901110">
        <w:rPr>
          <w:rFonts w:eastAsia="Times New Roman" w:cs="Times New Roman"/>
          <w:kern w:val="0"/>
          <w:szCs w:val="23"/>
          <w:lang w:eastAsia="en-US" w:bidi="ar-SA"/>
        </w:rPr>
        <w:t>Below are the steps involved to understand, clean and prepare your data for buil</w:t>
      </w:r>
      <w:r>
        <w:rPr>
          <w:rFonts w:eastAsia="Times New Roman" w:cs="Times New Roman"/>
          <w:kern w:val="0"/>
          <w:szCs w:val="23"/>
          <w:lang w:eastAsia="en-US" w:bidi="ar-SA"/>
        </w:rPr>
        <w:t xml:space="preserve">ding any </w:t>
      </w:r>
      <w:r w:rsidRPr="00901110">
        <w:rPr>
          <w:rFonts w:eastAsia="Times New Roman" w:cs="Times New Roman"/>
          <w:kern w:val="0"/>
          <w:szCs w:val="23"/>
          <w:lang w:eastAsia="en-US" w:bidi="ar-SA"/>
        </w:rPr>
        <w:t>predictive model:</w:t>
      </w:r>
    </w:p>
    <w:p w14:paraId="673E1F85" w14:textId="77777777" w:rsidR="0070531A" w:rsidRPr="00901110" w:rsidRDefault="0070531A" w:rsidP="0070531A">
      <w:pPr>
        <w:widowControl/>
        <w:numPr>
          <w:ilvl w:val="0"/>
          <w:numId w:val="18"/>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901110">
        <w:rPr>
          <w:rFonts w:eastAsia="Times New Roman" w:cs="Times New Roman"/>
          <w:kern w:val="0"/>
          <w:szCs w:val="23"/>
          <w:lang w:eastAsia="en-US" w:bidi="ar-SA"/>
        </w:rPr>
        <w:t>Variable Identification</w:t>
      </w:r>
    </w:p>
    <w:p w14:paraId="554C2E72" w14:textId="77777777" w:rsidR="0070531A" w:rsidRPr="00901110" w:rsidRDefault="0070531A" w:rsidP="0070531A">
      <w:pPr>
        <w:widowControl/>
        <w:numPr>
          <w:ilvl w:val="0"/>
          <w:numId w:val="18"/>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901110">
        <w:rPr>
          <w:rFonts w:eastAsia="Times New Roman" w:cs="Times New Roman"/>
          <w:kern w:val="0"/>
          <w:szCs w:val="23"/>
          <w:lang w:eastAsia="en-US" w:bidi="ar-SA"/>
        </w:rPr>
        <w:lastRenderedPageBreak/>
        <w:t>Missing values treatment</w:t>
      </w:r>
      <w:r>
        <w:rPr>
          <w:rFonts w:eastAsia="Times New Roman" w:cs="Times New Roman"/>
          <w:kern w:val="0"/>
          <w:szCs w:val="23"/>
          <w:lang w:eastAsia="en-US" w:bidi="ar-SA"/>
        </w:rPr>
        <w:t xml:space="preserve"> </w:t>
      </w:r>
    </w:p>
    <w:p w14:paraId="669EB24A" w14:textId="77777777" w:rsidR="0070531A" w:rsidRDefault="0070531A" w:rsidP="0070531A">
      <w:pPr>
        <w:widowControl/>
        <w:numPr>
          <w:ilvl w:val="0"/>
          <w:numId w:val="18"/>
        </w:numPr>
        <w:shd w:val="clear" w:color="auto" w:fill="FFFFFF"/>
        <w:suppressAutoHyphens w:val="0"/>
        <w:spacing w:before="100" w:beforeAutospacing="1" w:after="100" w:afterAutospacing="1"/>
        <w:jc w:val="both"/>
        <w:rPr>
          <w:rFonts w:eastAsia="Times New Roman" w:cs="Times New Roman"/>
          <w:kern w:val="0"/>
          <w:szCs w:val="23"/>
          <w:lang w:eastAsia="en-US" w:bidi="ar-SA"/>
        </w:rPr>
      </w:pPr>
      <w:r w:rsidRPr="00901110">
        <w:rPr>
          <w:rFonts w:eastAsia="Times New Roman" w:cs="Times New Roman"/>
          <w:kern w:val="0"/>
          <w:szCs w:val="23"/>
          <w:lang w:eastAsia="en-US" w:bidi="ar-SA"/>
        </w:rPr>
        <w:t>Outlier treatment</w:t>
      </w:r>
    </w:p>
    <w:p w14:paraId="712AA9C8" w14:textId="77777777" w:rsidR="0070531A" w:rsidRDefault="0070531A" w:rsidP="0070531A">
      <w:pPr>
        <w:pStyle w:val="Heading3"/>
        <w:rPr>
          <w:rFonts w:ascii="Times New Roman" w:eastAsia="Times New Roman" w:hAnsi="Times New Roman" w:cs="Times New Roman"/>
          <w:sz w:val="24"/>
        </w:rPr>
      </w:pPr>
      <w:bookmarkStart w:id="17" w:name="_Toc68899056"/>
      <w:bookmarkStart w:id="18" w:name="_Toc69063801"/>
      <w:r w:rsidRPr="0027506F">
        <w:rPr>
          <w:rFonts w:ascii="Times New Roman" w:eastAsia="Times New Roman" w:hAnsi="Times New Roman" w:cs="Times New Roman"/>
          <w:sz w:val="24"/>
        </w:rPr>
        <w:t>Variable Identification</w:t>
      </w:r>
      <w:bookmarkEnd w:id="17"/>
      <w:bookmarkEnd w:id="18"/>
    </w:p>
    <w:p w14:paraId="0CC042E3" w14:textId="77777777" w:rsidR="0070531A" w:rsidRDefault="0070531A" w:rsidP="0070531A">
      <w:pPr>
        <w:rPr>
          <w:lang w:eastAsia="en-US" w:bidi="ar-SA"/>
        </w:rPr>
      </w:pPr>
      <w:r>
        <w:rPr>
          <w:lang w:eastAsia="en-US" w:bidi="ar-SA"/>
        </w:rPr>
        <w:t>Variable identification means to i</w:t>
      </w:r>
      <w:r w:rsidRPr="0027506F">
        <w:rPr>
          <w:lang w:eastAsia="en-US" w:bidi="ar-SA"/>
        </w:rPr>
        <w:t>dentify the data type and category of the variables</w:t>
      </w:r>
      <w:r>
        <w:rPr>
          <w:lang w:eastAsia="en-US" w:bidi="ar-SA"/>
        </w:rPr>
        <w:t xml:space="preserve"> in a dataset</w:t>
      </w:r>
      <w:r w:rsidRPr="0027506F">
        <w:rPr>
          <w:lang w:eastAsia="en-US" w:bidi="ar-SA"/>
        </w:rPr>
        <w:t>.</w:t>
      </w:r>
    </w:p>
    <w:p w14:paraId="46D2C13A" w14:textId="77777777" w:rsidR="0070531A" w:rsidRPr="00C84ED2" w:rsidRDefault="0070531A" w:rsidP="0070531A">
      <w:pPr>
        <w:rPr>
          <w:lang w:eastAsia="en-US" w:bidi="ar-SA"/>
        </w:rPr>
      </w:pPr>
    </w:p>
    <w:p w14:paraId="1E4BA1D8" w14:textId="77777777" w:rsidR="0070531A" w:rsidRPr="00C84ED2" w:rsidRDefault="0070531A" w:rsidP="0070531A">
      <w:pPr>
        <w:pStyle w:val="NormalWeb"/>
        <w:shd w:val="clear" w:color="auto" w:fill="FFFFFF"/>
        <w:spacing w:before="0" w:beforeAutospacing="0" w:after="315" w:afterAutospacing="0"/>
        <w:jc w:val="both"/>
        <w:rPr>
          <w:b/>
          <w:szCs w:val="23"/>
        </w:rPr>
      </w:pPr>
      <w:r w:rsidRPr="00C84ED2">
        <w:rPr>
          <w:b/>
          <w:szCs w:val="23"/>
        </w:rPr>
        <w:t>Example:</w:t>
      </w:r>
    </w:p>
    <w:p w14:paraId="568C91CA" w14:textId="77777777" w:rsidR="0070531A" w:rsidRDefault="0070531A" w:rsidP="0070531A">
      <w:pPr>
        <w:pStyle w:val="NormalWeb"/>
        <w:shd w:val="clear" w:color="auto" w:fill="FFFFFF"/>
        <w:spacing w:before="0" w:beforeAutospacing="0" w:after="315" w:afterAutospacing="0"/>
        <w:rPr>
          <w:szCs w:val="23"/>
        </w:rPr>
      </w:pPr>
      <w:r w:rsidRPr="00C84ED2">
        <w:rPr>
          <w:szCs w:val="23"/>
        </w:rPr>
        <w:t>Suppose, we want to predict, whether the students will play cricket or not (refer below data set). Here you need to identify predictor variables, target variable, data type of variables and category of variables.</w:t>
      </w:r>
      <w:r w:rsidRPr="00C84ED2">
        <w:rPr>
          <w:noProof/>
          <w:szCs w:val="23"/>
        </w:rPr>
        <w:drawing>
          <wp:inline distT="0" distB="0" distL="0" distR="0" wp14:anchorId="42E40F1B" wp14:editId="42246071">
            <wp:extent cx="5467350" cy="1219200"/>
            <wp:effectExtent l="0" t="0" r="0" b="0"/>
            <wp:docPr id="2" name="Picture 2" descr="Business Analytics, Data Explora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siness Analytics, Data Exploration">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7350" cy="1219200"/>
                    </a:xfrm>
                    <a:prstGeom prst="rect">
                      <a:avLst/>
                    </a:prstGeom>
                    <a:noFill/>
                    <a:ln>
                      <a:noFill/>
                    </a:ln>
                  </pic:spPr>
                </pic:pic>
              </a:graphicData>
            </a:graphic>
          </wp:inline>
        </w:drawing>
      </w:r>
    </w:p>
    <w:p w14:paraId="69C1E6AB" w14:textId="77777777" w:rsidR="0070531A" w:rsidRDefault="0070531A" w:rsidP="0070531A">
      <w:pPr>
        <w:pStyle w:val="NormalWeb"/>
        <w:shd w:val="clear" w:color="auto" w:fill="FFFFFF"/>
        <w:spacing w:before="0" w:beforeAutospacing="0" w:after="315" w:afterAutospacing="0"/>
        <w:rPr>
          <w:szCs w:val="23"/>
        </w:rPr>
      </w:pPr>
    </w:p>
    <w:p w14:paraId="4EBB2ABA" w14:textId="77777777" w:rsidR="0070531A" w:rsidRDefault="0070531A" w:rsidP="0070531A">
      <w:pPr>
        <w:pStyle w:val="NormalWeb"/>
        <w:shd w:val="clear" w:color="auto" w:fill="FFFFFF"/>
        <w:spacing w:before="0" w:beforeAutospacing="0" w:after="315" w:afterAutospacing="0"/>
        <w:rPr>
          <w:szCs w:val="23"/>
        </w:rPr>
      </w:pPr>
    </w:p>
    <w:p w14:paraId="7D62FE07" w14:textId="77777777" w:rsidR="0070531A" w:rsidRPr="00C84ED2" w:rsidRDefault="0070531A" w:rsidP="0070531A">
      <w:pPr>
        <w:pStyle w:val="NormalWeb"/>
        <w:shd w:val="clear" w:color="auto" w:fill="FFFFFF"/>
        <w:spacing w:before="0" w:beforeAutospacing="0" w:after="315" w:afterAutospacing="0"/>
        <w:rPr>
          <w:szCs w:val="23"/>
        </w:rPr>
      </w:pPr>
      <w:r w:rsidRPr="00C84ED2">
        <w:rPr>
          <w:szCs w:val="23"/>
        </w:rPr>
        <w:t>Below, the variables have been defined in different category:</w:t>
      </w:r>
    </w:p>
    <w:p w14:paraId="59B8584A" w14:textId="77777777" w:rsidR="0070531A" w:rsidRDefault="0070531A" w:rsidP="0070531A">
      <w:pPr>
        <w:pStyle w:val="NormalWeb"/>
        <w:shd w:val="clear" w:color="auto" w:fill="FFFFFF"/>
        <w:spacing w:before="0" w:beforeAutospacing="0" w:after="315" w:afterAutospacing="0"/>
        <w:jc w:val="both"/>
        <w:rPr>
          <w:rFonts w:ascii="Roboto" w:hAnsi="Roboto"/>
          <w:color w:val="595858"/>
          <w:sz w:val="23"/>
          <w:szCs w:val="23"/>
        </w:rPr>
      </w:pPr>
      <w:r>
        <w:rPr>
          <w:rFonts w:ascii="Roboto" w:hAnsi="Roboto"/>
          <w:noProof/>
          <w:color w:val="0000FF"/>
          <w:sz w:val="23"/>
          <w:szCs w:val="23"/>
        </w:rPr>
        <w:drawing>
          <wp:inline distT="0" distB="0" distL="0" distR="0" wp14:anchorId="08949C88" wp14:editId="4845B9D7">
            <wp:extent cx="5276850" cy="2971800"/>
            <wp:effectExtent l="0" t="0" r="0" b="0"/>
            <wp:docPr id="1" name="Picture 1" descr="Business Analytics, Data Exploration">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usiness Analytics, Data Exploration">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6850" cy="2971800"/>
                    </a:xfrm>
                    <a:prstGeom prst="rect">
                      <a:avLst/>
                    </a:prstGeom>
                    <a:noFill/>
                    <a:ln>
                      <a:noFill/>
                    </a:ln>
                  </pic:spPr>
                </pic:pic>
              </a:graphicData>
            </a:graphic>
          </wp:inline>
        </w:drawing>
      </w:r>
    </w:p>
    <w:p w14:paraId="101FF191" w14:textId="77777777" w:rsidR="0070531A" w:rsidRPr="0027506F" w:rsidRDefault="0070531A" w:rsidP="0070531A">
      <w:pPr>
        <w:rPr>
          <w:lang w:eastAsia="en-US" w:bidi="ar-SA"/>
        </w:rPr>
      </w:pPr>
    </w:p>
    <w:p w14:paraId="3483039F" w14:textId="77777777" w:rsidR="0070531A" w:rsidRPr="004A4FDE" w:rsidRDefault="0070531A" w:rsidP="0070531A">
      <w:pPr>
        <w:pStyle w:val="Heading3"/>
        <w:rPr>
          <w:rFonts w:ascii="Times New Roman" w:eastAsia="Times New Roman" w:hAnsi="Times New Roman" w:cs="Times New Roman"/>
          <w:sz w:val="24"/>
        </w:rPr>
      </w:pPr>
      <w:bookmarkStart w:id="19" w:name="_Toc68899057"/>
      <w:bookmarkStart w:id="20" w:name="_Toc69063802"/>
      <w:r w:rsidRPr="004A4FDE">
        <w:rPr>
          <w:rFonts w:ascii="Times New Roman" w:eastAsia="Times New Roman" w:hAnsi="Times New Roman" w:cs="Times New Roman"/>
          <w:sz w:val="24"/>
        </w:rPr>
        <w:lastRenderedPageBreak/>
        <w:t>Missing Values Treatment</w:t>
      </w:r>
      <w:bookmarkEnd w:id="19"/>
      <w:bookmarkEnd w:id="20"/>
    </w:p>
    <w:p w14:paraId="212EAA3A" w14:textId="77777777" w:rsidR="0070531A" w:rsidRPr="00470C77" w:rsidRDefault="0070531A" w:rsidP="0070531A">
      <w:pPr>
        <w:pStyle w:val="ListParagraph"/>
        <w:numPr>
          <w:ilvl w:val="0"/>
          <w:numId w:val="19"/>
        </w:numPr>
        <w:rPr>
          <w:b/>
          <w:lang w:eastAsia="en-US" w:bidi="ar-SA"/>
        </w:rPr>
      </w:pPr>
      <w:r w:rsidRPr="004A4FDE">
        <w:rPr>
          <w:b/>
          <w:lang w:eastAsia="en-US" w:bidi="ar-SA"/>
        </w:rPr>
        <w:t xml:space="preserve">Deletion: </w:t>
      </w:r>
      <w:r>
        <w:rPr>
          <w:lang w:eastAsia="en-US" w:bidi="ar-SA"/>
        </w:rPr>
        <w:t>Delete entry with missing value.</w:t>
      </w:r>
    </w:p>
    <w:p w14:paraId="16454725" w14:textId="77777777" w:rsidR="0070531A" w:rsidRPr="004A4FDE" w:rsidRDefault="0070531A" w:rsidP="0070531A">
      <w:pPr>
        <w:pStyle w:val="ListParagraph"/>
        <w:rPr>
          <w:b/>
          <w:lang w:eastAsia="en-US" w:bidi="ar-SA"/>
        </w:rPr>
      </w:pPr>
    </w:p>
    <w:p w14:paraId="7AC70245" w14:textId="77777777" w:rsidR="0070531A" w:rsidRDefault="0070531A" w:rsidP="0070531A">
      <w:pPr>
        <w:pStyle w:val="ListParagraph"/>
        <w:numPr>
          <w:ilvl w:val="0"/>
          <w:numId w:val="19"/>
        </w:numPr>
        <w:jc w:val="both"/>
        <w:rPr>
          <w:lang w:eastAsia="en-US" w:bidi="ar-SA"/>
        </w:rPr>
      </w:pPr>
      <w:r w:rsidRPr="004A4FDE">
        <w:rPr>
          <w:b/>
          <w:lang w:eastAsia="en-US" w:bidi="ar-SA"/>
        </w:rPr>
        <w:t>Mean/ Mode/ Median Imputation</w:t>
      </w:r>
      <w:r w:rsidRPr="004A4FDE">
        <w:rPr>
          <w:lang w:eastAsia="en-US" w:bidi="ar-SA"/>
        </w:rPr>
        <w:t>: Imputation is a method to fill in the missing values with estimated ones. The objective is to employ known relationships that can be identified in the valid values of the data set to assist in estimating the missing values. Mean / Mode / Median imputation is one of the most frequently used methods. It consists of replacing the missing data for a given attribute by the mean or median (quantitative attribute) or mode (qualitative attribute) of all known values of that variable.</w:t>
      </w:r>
    </w:p>
    <w:p w14:paraId="3FAF1B3C" w14:textId="77777777" w:rsidR="0070531A" w:rsidRDefault="0070531A" w:rsidP="0070531A">
      <w:pPr>
        <w:pStyle w:val="ListParagraph"/>
        <w:rPr>
          <w:b/>
          <w:lang w:eastAsia="en-US" w:bidi="ar-SA"/>
        </w:rPr>
      </w:pPr>
    </w:p>
    <w:p w14:paraId="3BB4A48A" w14:textId="77777777" w:rsidR="0070531A" w:rsidRPr="00470C77" w:rsidRDefault="0070531A" w:rsidP="0070531A">
      <w:pPr>
        <w:pStyle w:val="Heading3"/>
        <w:rPr>
          <w:rFonts w:ascii="Times New Roman" w:hAnsi="Times New Roman" w:cs="Times New Roman"/>
          <w:sz w:val="24"/>
        </w:rPr>
      </w:pPr>
      <w:bookmarkStart w:id="21" w:name="_Toc68899058"/>
      <w:bookmarkStart w:id="22" w:name="_Toc69063803"/>
      <w:r w:rsidRPr="00470C77">
        <w:rPr>
          <w:rFonts w:ascii="Times New Roman" w:hAnsi="Times New Roman" w:cs="Times New Roman"/>
          <w:sz w:val="24"/>
        </w:rPr>
        <w:t>Outlier Treatment</w:t>
      </w:r>
      <w:bookmarkEnd w:id="21"/>
      <w:bookmarkEnd w:id="22"/>
    </w:p>
    <w:p w14:paraId="1C191083" w14:textId="77777777" w:rsidR="0070531A" w:rsidRDefault="0070531A" w:rsidP="0070531A">
      <w:pPr>
        <w:pStyle w:val="NormalWeb"/>
        <w:numPr>
          <w:ilvl w:val="0"/>
          <w:numId w:val="22"/>
        </w:numPr>
        <w:shd w:val="clear" w:color="auto" w:fill="FFFFFF"/>
        <w:spacing w:before="0" w:beforeAutospacing="0" w:after="315" w:afterAutospacing="0"/>
        <w:jc w:val="both"/>
        <w:rPr>
          <w:szCs w:val="23"/>
        </w:rPr>
      </w:pPr>
      <w:r w:rsidRPr="004C0357">
        <w:rPr>
          <w:rStyle w:val="Strong"/>
          <w:rFonts w:eastAsia="DejaVu Sans"/>
          <w:szCs w:val="23"/>
        </w:rPr>
        <w:t>Deleting observations: </w:t>
      </w:r>
      <w:r w:rsidRPr="004C0357">
        <w:rPr>
          <w:szCs w:val="23"/>
        </w:rPr>
        <w:t>We delete outlier values if it is due to data entry error, data processing error or outlier observations are very small in numbers. We can also use trimming at both ends to remove outliers.</w:t>
      </w:r>
    </w:p>
    <w:p w14:paraId="089B24EB" w14:textId="77777777" w:rsidR="0070531A" w:rsidRPr="004C0357" w:rsidRDefault="0070531A" w:rsidP="0070531A">
      <w:pPr>
        <w:pStyle w:val="NormalWeb"/>
        <w:numPr>
          <w:ilvl w:val="0"/>
          <w:numId w:val="22"/>
        </w:numPr>
        <w:shd w:val="clear" w:color="auto" w:fill="FFFFFF"/>
        <w:spacing w:before="0" w:beforeAutospacing="0" w:after="315" w:afterAutospacing="0"/>
        <w:jc w:val="both"/>
        <w:rPr>
          <w:szCs w:val="23"/>
        </w:rPr>
      </w:pPr>
      <w:r w:rsidRPr="004C0357">
        <w:rPr>
          <w:rStyle w:val="Strong"/>
          <w:rFonts w:eastAsia="DejaVu Sans"/>
          <w:szCs w:val="23"/>
        </w:rPr>
        <w:t>Transforming and binning values: </w:t>
      </w:r>
      <w:r w:rsidRPr="004C0357">
        <w:rPr>
          <w:szCs w:val="23"/>
        </w:rPr>
        <w:t>Transforming variables can also eliminate outliers.</w:t>
      </w:r>
    </w:p>
    <w:p w14:paraId="1A048775" w14:textId="77777777" w:rsidR="009C7D6E" w:rsidRPr="009C7D6E" w:rsidRDefault="009C7D6E" w:rsidP="009C7D6E">
      <w:pPr>
        <w:jc w:val="both"/>
        <w:rPr>
          <w:lang w:eastAsia="en-US" w:bidi="ar-SA"/>
        </w:rPr>
      </w:pPr>
    </w:p>
    <w:p w14:paraId="1DC5E27B" w14:textId="3383DCF6" w:rsidR="00875B94" w:rsidRPr="002906E9" w:rsidRDefault="00875B94" w:rsidP="00305464">
      <w:pPr>
        <w:pStyle w:val="Heading1"/>
        <w:spacing w:before="0" w:line="240" w:lineRule="auto"/>
        <w:rPr>
          <w:rFonts w:asciiTheme="majorBidi" w:hAnsiTheme="majorBidi"/>
        </w:rPr>
      </w:pPr>
      <w:bookmarkStart w:id="23" w:name="_Toc69063804"/>
      <w:r w:rsidRPr="002906E9">
        <w:rPr>
          <w:rFonts w:asciiTheme="majorBidi" w:hAnsiTheme="majorBidi"/>
        </w:rPr>
        <w:t>Exercise</w:t>
      </w:r>
      <w:r w:rsidR="00047D40" w:rsidRPr="002906E9">
        <w:rPr>
          <w:rFonts w:asciiTheme="majorBidi" w:hAnsiTheme="majorBidi"/>
        </w:rPr>
        <w:t xml:space="preserve"> (</w:t>
      </w:r>
      <w:r w:rsidR="000956D0">
        <w:rPr>
          <w:rFonts w:asciiTheme="majorBidi" w:hAnsiTheme="majorBidi"/>
        </w:rPr>
        <w:t>20</w:t>
      </w:r>
      <w:r w:rsidR="00047D40" w:rsidRPr="002906E9">
        <w:rPr>
          <w:rFonts w:asciiTheme="majorBidi" w:hAnsiTheme="majorBidi"/>
        </w:rPr>
        <w:t xml:space="preserve"> Marks)</w:t>
      </w:r>
      <w:bookmarkEnd w:id="23"/>
    </w:p>
    <w:p w14:paraId="4A7EC6AC" w14:textId="5A2E871E" w:rsidR="00D817F5" w:rsidRDefault="000956D0" w:rsidP="00D817F5">
      <w:pPr>
        <w:pStyle w:val="Heading2"/>
        <w:rPr>
          <w:rFonts w:asciiTheme="majorBidi" w:hAnsiTheme="majorBidi"/>
        </w:rPr>
      </w:pPr>
      <w:bookmarkStart w:id="24" w:name="_Toc69063805"/>
      <w:r>
        <w:rPr>
          <w:rFonts w:asciiTheme="majorBidi" w:hAnsiTheme="majorBidi"/>
        </w:rPr>
        <w:t>Perform Exploratory Data Analysis using python libraries (NumPy and Pandas) on the dataset provided.</w:t>
      </w:r>
      <w:bookmarkEnd w:id="24"/>
    </w:p>
    <w:p w14:paraId="370AD413" w14:textId="27D4571C" w:rsidR="00A214F5" w:rsidRDefault="00A214F5" w:rsidP="00A214F5">
      <w:pPr>
        <w:pStyle w:val="Heading3"/>
      </w:pPr>
      <w:bookmarkStart w:id="25" w:name="_Toc69063806"/>
      <w:r>
        <w:t>Instructions</w:t>
      </w:r>
      <w:bookmarkEnd w:id="25"/>
    </w:p>
    <w:p w14:paraId="774B69FE" w14:textId="39DA8440" w:rsidR="00A214F5" w:rsidRDefault="007A4256" w:rsidP="00A214F5">
      <w:pPr>
        <w:rPr>
          <w:sz w:val="22"/>
          <w:lang w:eastAsia="en-US" w:bidi="ar-SA"/>
        </w:rPr>
      </w:pPr>
      <w:r>
        <w:rPr>
          <w:sz w:val="22"/>
          <w:lang w:eastAsia="en-US" w:bidi="ar-SA"/>
        </w:rPr>
        <w:t>You need to find</w:t>
      </w:r>
      <w:r w:rsidR="00446358" w:rsidRPr="004C0C7A">
        <w:rPr>
          <w:sz w:val="22"/>
          <w:lang w:eastAsia="en-US" w:bidi="ar-SA"/>
        </w:rPr>
        <w:t xml:space="preserve"> </w:t>
      </w:r>
      <w:r w:rsidR="00A214F5" w:rsidRPr="004C0C7A">
        <w:rPr>
          <w:sz w:val="22"/>
          <w:lang w:eastAsia="en-US" w:bidi="ar-SA"/>
        </w:rPr>
        <w:t>insights about data using as many different techniques as you can.</w:t>
      </w:r>
      <w:r w:rsidR="00061A4D" w:rsidRPr="004C0C7A">
        <w:rPr>
          <w:sz w:val="22"/>
          <w:lang w:eastAsia="en-US" w:bidi="ar-SA"/>
        </w:rPr>
        <w:t xml:space="preserve"> Don’</w:t>
      </w:r>
      <w:r w:rsidR="00446358" w:rsidRPr="004C0C7A">
        <w:rPr>
          <w:sz w:val="22"/>
          <w:lang w:eastAsia="en-US" w:bidi="ar-SA"/>
        </w:rPr>
        <w:t>t use</w:t>
      </w:r>
      <w:r w:rsidR="00061A4D" w:rsidRPr="004C0C7A">
        <w:rPr>
          <w:sz w:val="22"/>
          <w:lang w:eastAsia="en-US" w:bidi="ar-SA"/>
        </w:rPr>
        <w:t xml:space="preserve"> libraries that haven’t been covered yet.</w:t>
      </w:r>
    </w:p>
    <w:p w14:paraId="0C20C4FA" w14:textId="77777777" w:rsidR="00797CE7" w:rsidRDefault="00797CE7" w:rsidP="00A214F5">
      <w:pPr>
        <w:rPr>
          <w:sz w:val="22"/>
          <w:lang w:eastAsia="en-US" w:bidi="ar-SA"/>
        </w:rPr>
      </w:pPr>
    </w:p>
    <w:p w14:paraId="60316F01" w14:textId="265F9A1C" w:rsidR="00797CE7" w:rsidRDefault="00797CE7" w:rsidP="00A214F5">
      <w:pPr>
        <w:rPr>
          <w:sz w:val="22"/>
          <w:lang w:eastAsia="en-US" w:bidi="ar-SA"/>
        </w:rPr>
      </w:pPr>
      <w:r>
        <w:rPr>
          <w:sz w:val="22"/>
          <w:lang w:eastAsia="en-US" w:bidi="ar-SA"/>
        </w:rPr>
        <w:t>Hint: Explore the dataset, look for the outliers, missing values, etc.</w:t>
      </w:r>
    </w:p>
    <w:p w14:paraId="0B4AD347" w14:textId="77777777" w:rsidR="00797CE7" w:rsidRDefault="00797CE7" w:rsidP="00A214F5">
      <w:pPr>
        <w:rPr>
          <w:sz w:val="22"/>
          <w:lang w:eastAsia="en-US" w:bidi="ar-SA"/>
        </w:rPr>
      </w:pPr>
    </w:p>
    <w:p w14:paraId="1AA3F493" w14:textId="77777777" w:rsidR="008872F0" w:rsidRDefault="008872F0" w:rsidP="00A214F5">
      <w:pPr>
        <w:rPr>
          <w:sz w:val="22"/>
          <w:lang w:eastAsia="en-US" w:bidi="ar-SA"/>
        </w:rPr>
      </w:pPr>
    </w:p>
    <w:p w14:paraId="222999AF" w14:textId="77777777" w:rsidR="008872F0" w:rsidRPr="006260F2" w:rsidRDefault="008872F0" w:rsidP="008872F0">
      <w:pPr>
        <w:rPr>
          <w:lang w:eastAsia="en-US" w:bidi="ar-SA"/>
        </w:rPr>
      </w:pPr>
      <w:r>
        <w:rPr>
          <w:lang w:eastAsia="en-US" w:bidi="ar-SA"/>
        </w:rPr>
        <w:t xml:space="preserve">Visit </w:t>
      </w:r>
      <w:hyperlink r:id="rId13" w:anchor=":~:text=Exploratory%20Data%20Analysis%20refers%20to,summary%20statistics%20and%20graphical%20representations." w:history="1">
        <w:r w:rsidRPr="006260F2">
          <w:rPr>
            <w:rStyle w:val="Hyperlink"/>
            <w:lang w:eastAsia="en-US" w:bidi="ar-SA"/>
          </w:rPr>
          <w:t>this</w:t>
        </w:r>
      </w:hyperlink>
      <w:r>
        <w:rPr>
          <w:lang w:eastAsia="en-US" w:bidi="ar-SA"/>
        </w:rPr>
        <w:t xml:space="preserve"> site for step wise Exploratory Data Analysis on a dataset.</w:t>
      </w:r>
    </w:p>
    <w:p w14:paraId="30F9A62B" w14:textId="77777777" w:rsidR="008872F0" w:rsidRDefault="008872F0" w:rsidP="008872F0">
      <w:pPr>
        <w:rPr>
          <w:lang w:eastAsia="en-US" w:bidi="ar-SA"/>
        </w:rPr>
      </w:pPr>
      <w:r>
        <w:rPr>
          <w:lang w:eastAsia="en-US" w:bidi="ar-SA"/>
        </w:rPr>
        <w:t xml:space="preserve">Watch a video tutorial </w:t>
      </w:r>
      <w:hyperlink w:anchor="_Exercise_(_Marks)" w:history="1">
        <w:r w:rsidRPr="00EF32CA">
          <w:rPr>
            <w:rStyle w:val="Hyperlink"/>
            <w:lang w:eastAsia="en-US" w:bidi="ar-SA"/>
          </w:rPr>
          <w:t>here</w:t>
        </w:r>
      </w:hyperlink>
      <w:r>
        <w:rPr>
          <w:lang w:eastAsia="en-US" w:bidi="ar-SA"/>
        </w:rPr>
        <w:t xml:space="preserve"> to learn more about practical implementation of EDA.</w:t>
      </w:r>
    </w:p>
    <w:p w14:paraId="1EEA6B78" w14:textId="77777777" w:rsidR="008872F0" w:rsidRPr="004C0C7A" w:rsidRDefault="008872F0" w:rsidP="00A214F5">
      <w:pPr>
        <w:rPr>
          <w:sz w:val="22"/>
          <w:lang w:eastAsia="en-US" w:bidi="ar-SA"/>
        </w:rPr>
      </w:pPr>
    </w:p>
    <w:p w14:paraId="65DC61CB" w14:textId="3FEF376A" w:rsidR="009E5C3E" w:rsidRPr="002906E9" w:rsidRDefault="009E5C3E" w:rsidP="00A1376C">
      <w:pPr>
        <w:pStyle w:val="Heading1"/>
        <w:rPr>
          <w:rFonts w:asciiTheme="majorBidi" w:hAnsiTheme="majorBidi"/>
        </w:rPr>
      </w:pPr>
      <w:bookmarkStart w:id="26" w:name="_Toc69063807"/>
      <w:r w:rsidRPr="002906E9">
        <w:rPr>
          <w:rFonts w:asciiTheme="majorBidi" w:hAnsiTheme="majorBidi"/>
        </w:rPr>
        <w:t>Submission Instructions</w:t>
      </w:r>
      <w:bookmarkEnd w:id="26"/>
    </w:p>
    <w:p w14:paraId="52A09145" w14:textId="77777777" w:rsidR="009E5C3E" w:rsidRPr="002906E9" w:rsidRDefault="009E5C3E" w:rsidP="009E5C3E">
      <w:pPr>
        <w:rPr>
          <w:rFonts w:asciiTheme="majorBidi" w:hAnsiTheme="majorBidi" w:cstheme="majorBidi"/>
          <w:lang w:eastAsia="en-US" w:bidi="ar-SA"/>
        </w:rPr>
      </w:pPr>
      <w:r w:rsidRPr="002906E9">
        <w:rPr>
          <w:rFonts w:asciiTheme="majorBidi" w:hAnsiTheme="majorBidi" w:cstheme="majorBidi"/>
          <w:lang w:eastAsia="en-US" w:bidi="ar-SA"/>
        </w:rPr>
        <w:t>Always read the submission instructions carefully.</w:t>
      </w:r>
    </w:p>
    <w:p w14:paraId="74F1ECD0" w14:textId="77777777"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Rename your </w:t>
      </w:r>
      <w:proofErr w:type="spellStart"/>
      <w:r w:rsidR="0080620F" w:rsidRPr="002906E9">
        <w:rPr>
          <w:rFonts w:asciiTheme="majorBidi" w:hAnsiTheme="majorBidi" w:cstheme="majorBidi"/>
          <w:lang w:eastAsia="en-US" w:bidi="ar-SA"/>
        </w:rPr>
        <w:t>J</w:t>
      </w:r>
      <w:r w:rsidRPr="002906E9">
        <w:rPr>
          <w:rFonts w:asciiTheme="majorBidi" w:hAnsiTheme="majorBidi" w:cstheme="majorBidi"/>
          <w:lang w:eastAsia="en-US" w:bidi="ar-SA"/>
        </w:rPr>
        <w:t>upyter</w:t>
      </w:r>
      <w:proofErr w:type="spellEnd"/>
      <w:r w:rsidRPr="002906E9">
        <w:rPr>
          <w:rFonts w:asciiTheme="majorBidi" w:hAnsiTheme="majorBidi" w:cstheme="majorBidi"/>
          <w:lang w:eastAsia="en-US" w:bidi="ar-SA"/>
        </w:rPr>
        <w:t xml:space="preserve"> notebook to your roll number and download the notebook as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r w:rsidRPr="002906E9">
        <w:rPr>
          <w:rFonts w:asciiTheme="majorBidi" w:hAnsiTheme="majorBidi" w:cstheme="majorBidi"/>
          <w:lang w:eastAsia="en-US" w:bidi="ar-SA"/>
        </w:rPr>
        <w:t xml:space="preserve"> extension.</w:t>
      </w:r>
    </w:p>
    <w:p w14:paraId="0016E539" w14:textId="77777777" w:rsidR="00AB19AB" w:rsidRPr="002906E9" w:rsidRDefault="00AB19AB"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To download the required file, go to </w:t>
      </w:r>
      <w:r w:rsidRPr="002906E9">
        <w:rPr>
          <w:rFonts w:asciiTheme="majorBidi" w:hAnsiTheme="majorBidi" w:cstheme="majorBidi"/>
          <w:b/>
          <w:bCs/>
          <w:lang w:eastAsia="en-US" w:bidi="ar-SA"/>
        </w:rPr>
        <w:t>File-&gt;Download .</w:t>
      </w:r>
      <w:proofErr w:type="spellStart"/>
      <w:r w:rsidRPr="002906E9">
        <w:rPr>
          <w:rFonts w:asciiTheme="majorBidi" w:hAnsiTheme="majorBidi" w:cstheme="majorBidi"/>
          <w:b/>
          <w:bCs/>
          <w:lang w:eastAsia="en-US" w:bidi="ar-SA"/>
        </w:rPr>
        <w:t>ipynb</w:t>
      </w:r>
      <w:proofErr w:type="spellEnd"/>
    </w:p>
    <w:p w14:paraId="0964605A" w14:textId="77777777"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Only submit the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r w:rsidR="00BB5E9F" w:rsidRPr="002906E9">
        <w:rPr>
          <w:rFonts w:asciiTheme="majorBidi" w:hAnsiTheme="majorBidi" w:cstheme="majorBidi"/>
          <w:lang w:eastAsia="en-US" w:bidi="ar-SA"/>
        </w:rPr>
        <w:t xml:space="preserve"> file. DO NOT</w:t>
      </w:r>
      <w:r w:rsidRPr="002906E9">
        <w:rPr>
          <w:rFonts w:asciiTheme="majorBidi" w:hAnsiTheme="majorBidi" w:cstheme="majorBidi"/>
          <w:lang w:eastAsia="en-US" w:bidi="ar-SA"/>
        </w:rPr>
        <w:t xml:space="preserve"> </w:t>
      </w:r>
      <w:r w:rsidRPr="002906E9">
        <w:rPr>
          <w:rFonts w:asciiTheme="majorBidi" w:hAnsiTheme="majorBidi" w:cstheme="majorBidi"/>
          <w:b/>
          <w:bCs/>
          <w:lang w:eastAsia="en-US" w:bidi="ar-SA"/>
        </w:rPr>
        <w:t>zip</w:t>
      </w:r>
      <w:r w:rsidRPr="002906E9">
        <w:rPr>
          <w:rFonts w:asciiTheme="majorBidi" w:hAnsiTheme="majorBidi" w:cstheme="majorBidi"/>
          <w:lang w:eastAsia="en-US" w:bidi="ar-SA"/>
        </w:rPr>
        <w:t xml:space="preserve"> or </w:t>
      </w:r>
      <w:proofErr w:type="spellStart"/>
      <w:r w:rsidRPr="002906E9">
        <w:rPr>
          <w:rFonts w:asciiTheme="majorBidi" w:hAnsiTheme="majorBidi" w:cstheme="majorBidi"/>
          <w:b/>
          <w:bCs/>
          <w:lang w:eastAsia="en-US" w:bidi="ar-SA"/>
        </w:rPr>
        <w:t>rar</w:t>
      </w:r>
      <w:proofErr w:type="spellEnd"/>
      <w:r w:rsidR="007F26EB" w:rsidRPr="002906E9">
        <w:rPr>
          <w:rFonts w:asciiTheme="majorBidi" w:hAnsiTheme="majorBidi" w:cstheme="majorBidi"/>
          <w:lang w:eastAsia="en-US" w:bidi="ar-SA"/>
        </w:rPr>
        <w:t xml:space="preserve"> your submission file</w:t>
      </w:r>
    </w:p>
    <w:p w14:paraId="6AD1095A" w14:textId="77777777" w:rsidR="00DA3D74" w:rsidRPr="002906E9" w:rsidRDefault="00DA3D74"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Submit this file on Google Classroom under the relevant assignment.</w:t>
      </w:r>
    </w:p>
    <w:p w14:paraId="7060B314" w14:textId="77777777" w:rsidR="006F3297" w:rsidRPr="002906E9" w:rsidRDefault="006F3297"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Late submission</w:t>
      </w:r>
      <w:r w:rsidR="00EB2CB2" w:rsidRPr="002906E9">
        <w:rPr>
          <w:rFonts w:asciiTheme="majorBidi" w:hAnsiTheme="majorBidi" w:cstheme="majorBidi"/>
          <w:lang w:eastAsia="en-US" w:bidi="ar-SA"/>
        </w:rPr>
        <w:t>s</w:t>
      </w:r>
      <w:r w:rsidRPr="002906E9">
        <w:rPr>
          <w:rFonts w:asciiTheme="majorBidi" w:hAnsiTheme="majorBidi" w:cstheme="majorBidi"/>
          <w:lang w:eastAsia="en-US" w:bidi="ar-SA"/>
        </w:rPr>
        <w:t xml:space="preserve"> will not be accepted</w:t>
      </w:r>
    </w:p>
    <w:sectPr w:rsidR="006F3297" w:rsidRPr="002906E9" w:rsidSect="00EF43CF">
      <w:head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316047" w14:textId="77777777" w:rsidR="00135EB4" w:rsidRDefault="00135EB4" w:rsidP="004E346D">
      <w:r>
        <w:separator/>
      </w:r>
    </w:p>
  </w:endnote>
  <w:endnote w:type="continuationSeparator" w:id="0">
    <w:p w14:paraId="11FCF741" w14:textId="77777777" w:rsidR="00135EB4" w:rsidRDefault="00135EB4"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1"/>
    <w:family w:val="roman"/>
    <w:notTrueType/>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boto">
    <w:altName w:val="Times New Roman"/>
    <w:charset w:val="00"/>
    <w:family w:val="auto"/>
    <w:pitch w:val="variable"/>
    <w:sig w:usb0="00000001" w:usb1="5000205B" w:usb2="0000002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B62AFB" w14:textId="77777777" w:rsidR="00135EB4" w:rsidRDefault="00135EB4" w:rsidP="004E346D">
      <w:r>
        <w:separator/>
      </w:r>
    </w:p>
  </w:footnote>
  <w:footnote w:type="continuationSeparator" w:id="0">
    <w:p w14:paraId="739D3248" w14:textId="77777777" w:rsidR="00135EB4" w:rsidRDefault="00135EB4" w:rsidP="004E346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184FA7" w14:textId="3DDB9AE2" w:rsidR="006D6DCB" w:rsidRDefault="0026195D" w:rsidP="00EF43CF">
    <w:pPr>
      <w:pStyle w:val="Header"/>
      <w:jc w:val="right"/>
    </w:pPr>
    <w:r>
      <w:t>AL2002</w:t>
    </w:r>
    <w:r w:rsidR="006D6DCB">
      <w:t>: Artificial Intelligence Lab</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0B3F47"/>
    <w:multiLevelType w:val="multilevel"/>
    <w:tmpl w:val="99583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E7D9D"/>
    <w:multiLevelType w:val="multilevel"/>
    <w:tmpl w:val="9F2E1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7005B"/>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C1480F"/>
    <w:multiLevelType w:val="multilevel"/>
    <w:tmpl w:val="6298BF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865E17"/>
    <w:multiLevelType w:val="multilevel"/>
    <w:tmpl w:val="CFE29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CE737E"/>
    <w:multiLevelType w:val="multilevel"/>
    <w:tmpl w:val="F14466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0AD6035"/>
    <w:multiLevelType w:val="hybridMultilevel"/>
    <w:tmpl w:val="0794FE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7E55E1E"/>
    <w:multiLevelType w:val="hybridMultilevel"/>
    <w:tmpl w:val="D42064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9F204A"/>
    <w:multiLevelType w:val="multilevel"/>
    <w:tmpl w:val="E16EB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92079F4"/>
    <w:multiLevelType w:val="hybridMultilevel"/>
    <w:tmpl w:val="C9622E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9B08A0"/>
    <w:multiLevelType w:val="multilevel"/>
    <w:tmpl w:val="3EC69C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F415064"/>
    <w:multiLevelType w:val="hybridMultilevel"/>
    <w:tmpl w:val="B3568D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2"/>
  </w:num>
  <w:num w:numId="3">
    <w:abstractNumId w:val="9"/>
  </w:num>
  <w:num w:numId="4">
    <w:abstractNumId w:val="3"/>
  </w:num>
  <w:num w:numId="5">
    <w:abstractNumId w:val="17"/>
  </w:num>
  <w:num w:numId="6">
    <w:abstractNumId w:val="10"/>
  </w:num>
  <w:num w:numId="7">
    <w:abstractNumId w:val="14"/>
  </w:num>
  <w:num w:numId="8">
    <w:abstractNumId w:val="12"/>
  </w:num>
  <w:num w:numId="9">
    <w:abstractNumId w:val="5"/>
  </w:num>
  <w:num w:numId="10">
    <w:abstractNumId w:val="11"/>
  </w:num>
  <w:num w:numId="11">
    <w:abstractNumId w:val="2"/>
  </w:num>
  <w:num w:numId="12">
    <w:abstractNumId w:val="4"/>
  </w:num>
  <w:num w:numId="13">
    <w:abstractNumId w:val="18"/>
  </w:num>
  <w:num w:numId="14">
    <w:abstractNumId w:val="8"/>
  </w:num>
  <w:num w:numId="15">
    <w:abstractNumId w:val="7"/>
  </w:num>
  <w:num w:numId="16">
    <w:abstractNumId w:val="6"/>
  </w:num>
  <w:num w:numId="17">
    <w:abstractNumId w:val="15"/>
  </w:num>
  <w:num w:numId="18">
    <w:abstractNumId w:val="13"/>
  </w:num>
  <w:num w:numId="19">
    <w:abstractNumId w:val="16"/>
  </w:num>
  <w:num w:numId="20">
    <w:abstractNumId w:val="19"/>
  </w:num>
  <w:num w:numId="21">
    <w:abstractNumId w:val="0"/>
  </w:num>
  <w:num w:numId="22">
    <w:abstractNumId w:val="21"/>
  </w:num>
  <w:num w:numId="23">
    <w:abstractNumId w:val="2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tjA2MzU1sTC3NDRX0lEKTi0uzszPAykwrAUAF6I1GSwAAAA="/>
  </w:docVars>
  <w:rsids>
    <w:rsidRoot w:val="00811C1F"/>
    <w:rsid w:val="00003990"/>
    <w:rsid w:val="00006363"/>
    <w:rsid w:val="0001244D"/>
    <w:rsid w:val="00014E66"/>
    <w:rsid w:val="000158EC"/>
    <w:rsid w:val="00024A8A"/>
    <w:rsid w:val="0003206C"/>
    <w:rsid w:val="0004415D"/>
    <w:rsid w:val="00047D40"/>
    <w:rsid w:val="000510AA"/>
    <w:rsid w:val="00052088"/>
    <w:rsid w:val="00054955"/>
    <w:rsid w:val="000576DA"/>
    <w:rsid w:val="00061A4D"/>
    <w:rsid w:val="00066481"/>
    <w:rsid w:val="000668EF"/>
    <w:rsid w:val="00066F2C"/>
    <w:rsid w:val="000708ED"/>
    <w:rsid w:val="00093CE2"/>
    <w:rsid w:val="000956D0"/>
    <w:rsid w:val="000A34C9"/>
    <w:rsid w:val="000A7D41"/>
    <w:rsid w:val="000B35E3"/>
    <w:rsid w:val="000B39C3"/>
    <w:rsid w:val="000B4D61"/>
    <w:rsid w:val="000B6EC6"/>
    <w:rsid w:val="000C1007"/>
    <w:rsid w:val="000C3280"/>
    <w:rsid w:val="000C38FE"/>
    <w:rsid w:val="000C3B89"/>
    <w:rsid w:val="000C5A08"/>
    <w:rsid w:val="000D4A5B"/>
    <w:rsid w:val="000E20CD"/>
    <w:rsid w:val="000F0FF6"/>
    <w:rsid w:val="001041C3"/>
    <w:rsid w:val="00107E3D"/>
    <w:rsid w:val="00112C94"/>
    <w:rsid w:val="00112CA2"/>
    <w:rsid w:val="00117BD1"/>
    <w:rsid w:val="001219F2"/>
    <w:rsid w:val="001252BC"/>
    <w:rsid w:val="00126B6F"/>
    <w:rsid w:val="0012754B"/>
    <w:rsid w:val="00135EB4"/>
    <w:rsid w:val="00140A86"/>
    <w:rsid w:val="001411F1"/>
    <w:rsid w:val="00144DF8"/>
    <w:rsid w:val="00156689"/>
    <w:rsid w:val="00157AD0"/>
    <w:rsid w:val="00180521"/>
    <w:rsid w:val="00183B40"/>
    <w:rsid w:val="00190E80"/>
    <w:rsid w:val="00194471"/>
    <w:rsid w:val="001A033C"/>
    <w:rsid w:val="001B0B4F"/>
    <w:rsid w:val="001D06BF"/>
    <w:rsid w:val="001D1EDA"/>
    <w:rsid w:val="001D3552"/>
    <w:rsid w:val="001E277D"/>
    <w:rsid w:val="001F3029"/>
    <w:rsid w:val="001F427A"/>
    <w:rsid w:val="001F548F"/>
    <w:rsid w:val="00217F1C"/>
    <w:rsid w:val="002244F3"/>
    <w:rsid w:val="00234BB8"/>
    <w:rsid w:val="00245B63"/>
    <w:rsid w:val="00254CEB"/>
    <w:rsid w:val="002577A7"/>
    <w:rsid w:val="0026195D"/>
    <w:rsid w:val="002674B7"/>
    <w:rsid w:val="00270107"/>
    <w:rsid w:val="0027506F"/>
    <w:rsid w:val="00277188"/>
    <w:rsid w:val="0027755D"/>
    <w:rsid w:val="00287592"/>
    <w:rsid w:val="002906E9"/>
    <w:rsid w:val="00291A33"/>
    <w:rsid w:val="002A00DF"/>
    <w:rsid w:val="002A6DE1"/>
    <w:rsid w:val="002B1A38"/>
    <w:rsid w:val="002B348E"/>
    <w:rsid w:val="002C5D13"/>
    <w:rsid w:val="002E1E44"/>
    <w:rsid w:val="002E484F"/>
    <w:rsid w:val="00305464"/>
    <w:rsid w:val="0030672C"/>
    <w:rsid w:val="003109F6"/>
    <w:rsid w:val="00310FB9"/>
    <w:rsid w:val="00313ADC"/>
    <w:rsid w:val="003217A2"/>
    <w:rsid w:val="00323E57"/>
    <w:rsid w:val="00330FCA"/>
    <w:rsid w:val="00332480"/>
    <w:rsid w:val="00333B49"/>
    <w:rsid w:val="003516DC"/>
    <w:rsid w:val="00351DD3"/>
    <w:rsid w:val="00355ACF"/>
    <w:rsid w:val="003726FA"/>
    <w:rsid w:val="0038093E"/>
    <w:rsid w:val="003864FA"/>
    <w:rsid w:val="003921E0"/>
    <w:rsid w:val="0039489B"/>
    <w:rsid w:val="003A2AF9"/>
    <w:rsid w:val="003B05B9"/>
    <w:rsid w:val="003B1D1A"/>
    <w:rsid w:val="003C10A8"/>
    <w:rsid w:val="003C3476"/>
    <w:rsid w:val="003D4F8E"/>
    <w:rsid w:val="003D5E47"/>
    <w:rsid w:val="003E6EE1"/>
    <w:rsid w:val="003E74BA"/>
    <w:rsid w:val="00403320"/>
    <w:rsid w:val="00405B9A"/>
    <w:rsid w:val="00414C92"/>
    <w:rsid w:val="00414E50"/>
    <w:rsid w:val="004229E1"/>
    <w:rsid w:val="00426042"/>
    <w:rsid w:val="00426BE9"/>
    <w:rsid w:val="004270A8"/>
    <w:rsid w:val="004270F7"/>
    <w:rsid w:val="0044114B"/>
    <w:rsid w:val="00442AC8"/>
    <w:rsid w:val="00446358"/>
    <w:rsid w:val="004563E1"/>
    <w:rsid w:val="004575F4"/>
    <w:rsid w:val="00460DF3"/>
    <w:rsid w:val="00464B7A"/>
    <w:rsid w:val="004676C2"/>
    <w:rsid w:val="00470C77"/>
    <w:rsid w:val="004751FF"/>
    <w:rsid w:val="00477FF6"/>
    <w:rsid w:val="00486669"/>
    <w:rsid w:val="004870C2"/>
    <w:rsid w:val="004928A8"/>
    <w:rsid w:val="004979D5"/>
    <w:rsid w:val="00497B78"/>
    <w:rsid w:val="004A2A16"/>
    <w:rsid w:val="004A4FDE"/>
    <w:rsid w:val="004B06E2"/>
    <w:rsid w:val="004B6835"/>
    <w:rsid w:val="004C0357"/>
    <w:rsid w:val="004C0C7A"/>
    <w:rsid w:val="004C617C"/>
    <w:rsid w:val="004D2D6E"/>
    <w:rsid w:val="004D5E85"/>
    <w:rsid w:val="004E346D"/>
    <w:rsid w:val="004E535A"/>
    <w:rsid w:val="004E57AC"/>
    <w:rsid w:val="004F012E"/>
    <w:rsid w:val="004F6778"/>
    <w:rsid w:val="004F7BFA"/>
    <w:rsid w:val="0050223D"/>
    <w:rsid w:val="00507FE3"/>
    <w:rsid w:val="00510544"/>
    <w:rsid w:val="00510FA4"/>
    <w:rsid w:val="0053253C"/>
    <w:rsid w:val="00534FA4"/>
    <w:rsid w:val="00544512"/>
    <w:rsid w:val="00547380"/>
    <w:rsid w:val="00547DE4"/>
    <w:rsid w:val="00555B7B"/>
    <w:rsid w:val="00557CFB"/>
    <w:rsid w:val="00563534"/>
    <w:rsid w:val="0056430E"/>
    <w:rsid w:val="00566248"/>
    <w:rsid w:val="00566EDC"/>
    <w:rsid w:val="005903C4"/>
    <w:rsid w:val="00592A8E"/>
    <w:rsid w:val="005A1E51"/>
    <w:rsid w:val="005B3EE4"/>
    <w:rsid w:val="005C69DA"/>
    <w:rsid w:val="005E1F94"/>
    <w:rsid w:val="005E399D"/>
    <w:rsid w:val="005F149D"/>
    <w:rsid w:val="005F35E2"/>
    <w:rsid w:val="00603A21"/>
    <w:rsid w:val="00606A93"/>
    <w:rsid w:val="00611215"/>
    <w:rsid w:val="00616043"/>
    <w:rsid w:val="006176EB"/>
    <w:rsid w:val="0062411C"/>
    <w:rsid w:val="006260F2"/>
    <w:rsid w:val="00644855"/>
    <w:rsid w:val="006515B9"/>
    <w:rsid w:val="0065509E"/>
    <w:rsid w:val="00655A35"/>
    <w:rsid w:val="006565E2"/>
    <w:rsid w:val="006707A3"/>
    <w:rsid w:val="006768E9"/>
    <w:rsid w:val="00683C4C"/>
    <w:rsid w:val="006B7C1A"/>
    <w:rsid w:val="006C7CD2"/>
    <w:rsid w:val="006D181E"/>
    <w:rsid w:val="006D6DCB"/>
    <w:rsid w:val="006E0EB9"/>
    <w:rsid w:val="006F3297"/>
    <w:rsid w:val="0070531A"/>
    <w:rsid w:val="00715A09"/>
    <w:rsid w:val="00715FA6"/>
    <w:rsid w:val="00722CF2"/>
    <w:rsid w:val="00724F89"/>
    <w:rsid w:val="00733266"/>
    <w:rsid w:val="00734DE1"/>
    <w:rsid w:val="0074000C"/>
    <w:rsid w:val="00741146"/>
    <w:rsid w:val="007435AE"/>
    <w:rsid w:val="0074523A"/>
    <w:rsid w:val="00750033"/>
    <w:rsid w:val="0075160D"/>
    <w:rsid w:val="00751DE4"/>
    <w:rsid w:val="00753BA9"/>
    <w:rsid w:val="00755B6B"/>
    <w:rsid w:val="007600C5"/>
    <w:rsid w:val="00764925"/>
    <w:rsid w:val="00764B09"/>
    <w:rsid w:val="00774545"/>
    <w:rsid w:val="00776A17"/>
    <w:rsid w:val="007815C2"/>
    <w:rsid w:val="007840D9"/>
    <w:rsid w:val="0078467C"/>
    <w:rsid w:val="007911CD"/>
    <w:rsid w:val="007915E4"/>
    <w:rsid w:val="00793F0F"/>
    <w:rsid w:val="00797CE7"/>
    <w:rsid w:val="007A4256"/>
    <w:rsid w:val="007A4CE3"/>
    <w:rsid w:val="007A4DD6"/>
    <w:rsid w:val="007C19C0"/>
    <w:rsid w:val="007E0E4D"/>
    <w:rsid w:val="007E2016"/>
    <w:rsid w:val="007E2970"/>
    <w:rsid w:val="007F26EB"/>
    <w:rsid w:val="00805425"/>
    <w:rsid w:val="0080620F"/>
    <w:rsid w:val="00811C1F"/>
    <w:rsid w:val="00825893"/>
    <w:rsid w:val="008271D8"/>
    <w:rsid w:val="00827FBE"/>
    <w:rsid w:val="0083478D"/>
    <w:rsid w:val="008357AC"/>
    <w:rsid w:val="00853094"/>
    <w:rsid w:val="00862DE7"/>
    <w:rsid w:val="0086339E"/>
    <w:rsid w:val="00865A8C"/>
    <w:rsid w:val="00875B94"/>
    <w:rsid w:val="00876116"/>
    <w:rsid w:val="008765DA"/>
    <w:rsid w:val="00886DA0"/>
    <w:rsid w:val="008872F0"/>
    <w:rsid w:val="00887CF4"/>
    <w:rsid w:val="008932AC"/>
    <w:rsid w:val="0089497A"/>
    <w:rsid w:val="00896B1F"/>
    <w:rsid w:val="008A1042"/>
    <w:rsid w:val="008A6FC4"/>
    <w:rsid w:val="008B053E"/>
    <w:rsid w:val="008B50B5"/>
    <w:rsid w:val="008B51F7"/>
    <w:rsid w:val="008C3947"/>
    <w:rsid w:val="008C5972"/>
    <w:rsid w:val="008D08C4"/>
    <w:rsid w:val="008D0D07"/>
    <w:rsid w:val="008D4B22"/>
    <w:rsid w:val="008E4A49"/>
    <w:rsid w:val="008E71E7"/>
    <w:rsid w:val="008E72BF"/>
    <w:rsid w:val="008E7A33"/>
    <w:rsid w:val="008F5BDB"/>
    <w:rsid w:val="008F76C9"/>
    <w:rsid w:val="00901110"/>
    <w:rsid w:val="00904A2D"/>
    <w:rsid w:val="00904B56"/>
    <w:rsid w:val="00904FD6"/>
    <w:rsid w:val="00914B77"/>
    <w:rsid w:val="0092120D"/>
    <w:rsid w:val="00923788"/>
    <w:rsid w:val="00933802"/>
    <w:rsid w:val="0093534C"/>
    <w:rsid w:val="009355CC"/>
    <w:rsid w:val="00971BA4"/>
    <w:rsid w:val="009732B4"/>
    <w:rsid w:val="00977681"/>
    <w:rsid w:val="00977808"/>
    <w:rsid w:val="00983FF1"/>
    <w:rsid w:val="009844FA"/>
    <w:rsid w:val="00984FBE"/>
    <w:rsid w:val="009872C4"/>
    <w:rsid w:val="00990635"/>
    <w:rsid w:val="009A70A8"/>
    <w:rsid w:val="009A7F6D"/>
    <w:rsid w:val="009A7FE4"/>
    <w:rsid w:val="009C4170"/>
    <w:rsid w:val="009C481C"/>
    <w:rsid w:val="009C7D6E"/>
    <w:rsid w:val="009D4768"/>
    <w:rsid w:val="009E0708"/>
    <w:rsid w:val="009E17C1"/>
    <w:rsid w:val="009E37CC"/>
    <w:rsid w:val="009E5A60"/>
    <w:rsid w:val="009E5C3E"/>
    <w:rsid w:val="009E6246"/>
    <w:rsid w:val="009E7D8F"/>
    <w:rsid w:val="009F35F7"/>
    <w:rsid w:val="009F7DCF"/>
    <w:rsid w:val="00A019F9"/>
    <w:rsid w:val="00A04458"/>
    <w:rsid w:val="00A1376C"/>
    <w:rsid w:val="00A1558C"/>
    <w:rsid w:val="00A15CB5"/>
    <w:rsid w:val="00A214F5"/>
    <w:rsid w:val="00A27B12"/>
    <w:rsid w:val="00A27FED"/>
    <w:rsid w:val="00A529EA"/>
    <w:rsid w:val="00A54B37"/>
    <w:rsid w:val="00A57AB0"/>
    <w:rsid w:val="00A6508A"/>
    <w:rsid w:val="00A73737"/>
    <w:rsid w:val="00A7637A"/>
    <w:rsid w:val="00A76D35"/>
    <w:rsid w:val="00A76D8B"/>
    <w:rsid w:val="00A83DF7"/>
    <w:rsid w:val="00A84CB2"/>
    <w:rsid w:val="00A96827"/>
    <w:rsid w:val="00AA1F49"/>
    <w:rsid w:val="00AA1FB2"/>
    <w:rsid w:val="00AA2896"/>
    <w:rsid w:val="00AA43F0"/>
    <w:rsid w:val="00AB19AB"/>
    <w:rsid w:val="00AB595F"/>
    <w:rsid w:val="00AC5199"/>
    <w:rsid w:val="00AD6FF8"/>
    <w:rsid w:val="00AD77C9"/>
    <w:rsid w:val="00AD7FE8"/>
    <w:rsid w:val="00AE2AEE"/>
    <w:rsid w:val="00AF0B4C"/>
    <w:rsid w:val="00AF79AD"/>
    <w:rsid w:val="00B005CF"/>
    <w:rsid w:val="00B0465C"/>
    <w:rsid w:val="00B05F03"/>
    <w:rsid w:val="00B33A58"/>
    <w:rsid w:val="00B34241"/>
    <w:rsid w:val="00B35C64"/>
    <w:rsid w:val="00B4544B"/>
    <w:rsid w:val="00B5471A"/>
    <w:rsid w:val="00B61831"/>
    <w:rsid w:val="00B623E4"/>
    <w:rsid w:val="00B63BD3"/>
    <w:rsid w:val="00B65F43"/>
    <w:rsid w:val="00B71C17"/>
    <w:rsid w:val="00B74BEB"/>
    <w:rsid w:val="00B75E70"/>
    <w:rsid w:val="00B87817"/>
    <w:rsid w:val="00B94093"/>
    <w:rsid w:val="00BA1F37"/>
    <w:rsid w:val="00BA29B3"/>
    <w:rsid w:val="00BB5E9F"/>
    <w:rsid w:val="00BB60CE"/>
    <w:rsid w:val="00BC4EAB"/>
    <w:rsid w:val="00BD18BE"/>
    <w:rsid w:val="00BE066B"/>
    <w:rsid w:val="00BF0BBD"/>
    <w:rsid w:val="00BF329A"/>
    <w:rsid w:val="00BF446E"/>
    <w:rsid w:val="00BF7445"/>
    <w:rsid w:val="00C0786B"/>
    <w:rsid w:val="00C153D2"/>
    <w:rsid w:val="00C24566"/>
    <w:rsid w:val="00C2502C"/>
    <w:rsid w:val="00C30AD6"/>
    <w:rsid w:val="00C32975"/>
    <w:rsid w:val="00C53BC7"/>
    <w:rsid w:val="00C81447"/>
    <w:rsid w:val="00C840B5"/>
    <w:rsid w:val="00C84ED2"/>
    <w:rsid w:val="00C912E1"/>
    <w:rsid w:val="00C95332"/>
    <w:rsid w:val="00CA7B0B"/>
    <w:rsid w:val="00CA7F6A"/>
    <w:rsid w:val="00CC11C6"/>
    <w:rsid w:val="00CC7DCA"/>
    <w:rsid w:val="00CD46C5"/>
    <w:rsid w:val="00CD4B97"/>
    <w:rsid w:val="00CE41F3"/>
    <w:rsid w:val="00CF3111"/>
    <w:rsid w:val="00CF47E3"/>
    <w:rsid w:val="00D049CD"/>
    <w:rsid w:val="00D162EF"/>
    <w:rsid w:val="00D17935"/>
    <w:rsid w:val="00D17D62"/>
    <w:rsid w:val="00D24A8B"/>
    <w:rsid w:val="00D33EF0"/>
    <w:rsid w:val="00D342B4"/>
    <w:rsid w:val="00D42BD0"/>
    <w:rsid w:val="00D603B6"/>
    <w:rsid w:val="00D7657B"/>
    <w:rsid w:val="00D7657F"/>
    <w:rsid w:val="00D817F5"/>
    <w:rsid w:val="00D8196F"/>
    <w:rsid w:val="00D90E3F"/>
    <w:rsid w:val="00D92415"/>
    <w:rsid w:val="00D92D3B"/>
    <w:rsid w:val="00DA352D"/>
    <w:rsid w:val="00DA3D74"/>
    <w:rsid w:val="00DB2A3A"/>
    <w:rsid w:val="00DB38C7"/>
    <w:rsid w:val="00DC210C"/>
    <w:rsid w:val="00DC6168"/>
    <w:rsid w:val="00DD0510"/>
    <w:rsid w:val="00DD2B90"/>
    <w:rsid w:val="00DD348E"/>
    <w:rsid w:val="00DD38BC"/>
    <w:rsid w:val="00DD5CE2"/>
    <w:rsid w:val="00DF0A20"/>
    <w:rsid w:val="00E003C1"/>
    <w:rsid w:val="00E078C6"/>
    <w:rsid w:val="00E13AEC"/>
    <w:rsid w:val="00E13EF5"/>
    <w:rsid w:val="00E14BDA"/>
    <w:rsid w:val="00E230E2"/>
    <w:rsid w:val="00E23268"/>
    <w:rsid w:val="00E32EC7"/>
    <w:rsid w:val="00E368C5"/>
    <w:rsid w:val="00E44BA4"/>
    <w:rsid w:val="00E46478"/>
    <w:rsid w:val="00E5356C"/>
    <w:rsid w:val="00E54171"/>
    <w:rsid w:val="00E603BE"/>
    <w:rsid w:val="00E661E5"/>
    <w:rsid w:val="00E66D99"/>
    <w:rsid w:val="00E7461B"/>
    <w:rsid w:val="00E77BF3"/>
    <w:rsid w:val="00E83494"/>
    <w:rsid w:val="00E91AA1"/>
    <w:rsid w:val="00E92F29"/>
    <w:rsid w:val="00EA2D26"/>
    <w:rsid w:val="00EB2CB2"/>
    <w:rsid w:val="00EB4484"/>
    <w:rsid w:val="00EC46E2"/>
    <w:rsid w:val="00EE0561"/>
    <w:rsid w:val="00EE3A66"/>
    <w:rsid w:val="00EE59A4"/>
    <w:rsid w:val="00EF32CA"/>
    <w:rsid w:val="00EF43CF"/>
    <w:rsid w:val="00EF5E78"/>
    <w:rsid w:val="00EF680F"/>
    <w:rsid w:val="00F05599"/>
    <w:rsid w:val="00F11366"/>
    <w:rsid w:val="00F11933"/>
    <w:rsid w:val="00F12B34"/>
    <w:rsid w:val="00F17689"/>
    <w:rsid w:val="00F205D7"/>
    <w:rsid w:val="00F2268E"/>
    <w:rsid w:val="00F34C3E"/>
    <w:rsid w:val="00F35A66"/>
    <w:rsid w:val="00F449AA"/>
    <w:rsid w:val="00F45DD7"/>
    <w:rsid w:val="00F5483A"/>
    <w:rsid w:val="00F55F15"/>
    <w:rsid w:val="00F619C4"/>
    <w:rsid w:val="00F65F81"/>
    <w:rsid w:val="00F67E10"/>
    <w:rsid w:val="00F75ACC"/>
    <w:rsid w:val="00F90518"/>
    <w:rsid w:val="00F930F7"/>
    <w:rsid w:val="00FC2648"/>
    <w:rsid w:val="00FC4461"/>
    <w:rsid w:val="00FE2992"/>
    <w:rsid w:val="00FE71BA"/>
    <w:rsid w:val="00FF57A2"/>
    <w:rsid w:val="00FF6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character" w:customStyle="1" w:styleId="hj">
    <w:name w:val="hj"/>
    <w:basedOn w:val="DefaultParagraphFont"/>
    <w:rsid w:val="008357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46898428">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32279202">
      <w:bodyDiv w:val="1"/>
      <w:marLeft w:val="0"/>
      <w:marRight w:val="0"/>
      <w:marTop w:val="0"/>
      <w:marBottom w:val="0"/>
      <w:divBdr>
        <w:top w:val="none" w:sz="0" w:space="0" w:color="auto"/>
        <w:left w:val="none" w:sz="0" w:space="0" w:color="auto"/>
        <w:bottom w:val="none" w:sz="0" w:space="0" w:color="auto"/>
        <w:right w:val="none" w:sz="0" w:space="0" w:color="auto"/>
      </w:divBdr>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70566617">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36573483">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40342788">
      <w:bodyDiv w:val="1"/>
      <w:marLeft w:val="0"/>
      <w:marRight w:val="0"/>
      <w:marTop w:val="0"/>
      <w:marBottom w:val="0"/>
      <w:divBdr>
        <w:top w:val="none" w:sz="0" w:space="0" w:color="auto"/>
        <w:left w:val="none" w:sz="0" w:space="0" w:color="auto"/>
        <w:bottom w:val="none" w:sz="0" w:space="0" w:color="auto"/>
        <w:right w:val="none" w:sz="0" w:space="0" w:color="auto"/>
      </w:divBdr>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67699313">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81411798">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40388659">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902862227">
      <w:bodyDiv w:val="1"/>
      <w:marLeft w:val="0"/>
      <w:marRight w:val="0"/>
      <w:marTop w:val="0"/>
      <w:marBottom w:val="0"/>
      <w:divBdr>
        <w:top w:val="none" w:sz="0" w:space="0" w:color="auto"/>
        <w:left w:val="none" w:sz="0" w:space="0" w:color="auto"/>
        <w:bottom w:val="none" w:sz="0" w:space="0" w:color="auto"/>
        <w:right w:val="none" w:sz="0" w:space="0" w:color="auto"/>
      </w:divBdr>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70284542">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owardsdatascience.com/exploratory-data-analysis-8fc1cb20fd1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nalyticsvidhya.com/wp-content/uploads/2015/02/Data_exploration_2.png"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www.analyticsvidhya.com/wp-content/uploads/2015/02/Data_exploration_11.png"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5DE9E13-F8AF-417C-9A08-B52ACA0F8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256</Words>
  <Characters>716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4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na Waseem</dc:creator>
  <cp:lastModifiedBy>Muhammad Ahmed</cp:lastModifiedBy>
  <cp:revision>6</cp:revision>
  <cp:lastPrinted>2018-08-30T18:03:00Z</cp:lastPrinted>
  <dcterms:created xsi:type="dcterms:W3CDTF">2021-10-23T08:07:00Z</dcterms:created>
  <dcterms:modified xsi:type="dcterms:W3CDTF">2023-04-14T16:44:00Z</dcterms:modified>
</cp:coreProperties>
</file>